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B7F87" w14:textId="6F6AAC40" w:rsidR="00D1038D" w:rsidRDefault="00D1038D" w:rsidP="001D552E">
      <w:pPr>
        <w:tabs>
          <w:tab w:val="center" w:pos="5233"/>
          <w:tab w:val="left" w:pos="9072"/>
        </w:tabs>
        <w:spacing w:line="400" w:lineRule="exact"/>
        <w:jc w:val="center"/>
        <w:rPr>
          <w:rFonts w:ascii="Times New Roman" w:eastAsia="標楷體" w:hAnsi="Times New Roman" w:cs="Times New Roman"/>
          <w:b/>
          <w:bCs/>
          <w:sz w:val="36"/>
          <w:szCs w:val="28"/>
        </w:rPr>
      </w:pPr>
      <w:r w:rsidRPr="00D1038D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中華民國工商協進會</w:t>
      </w:r>
    </w:p>
    <w:p w14:paraId="1AAA2C1D" w14:textId="77777777" w:rsidR="00B9046F" w:rsidRDefault="002B2EE2" w:rsidP="001D552E">
      <w:pPr>
        <w:tabs>
          <w:tab w:val="center" w:pos="5233"/>
          <w:tab w:val="left" w:pos="9072"/>
        </w:tabs>
        <w:spacing w:line="400" w:lineRule="exact"/>
        <w:jc w:val="center"/>
        <w:rPr>
          <w:rFonts w:ascii="Times New Roman" w:eastAsia="標楷體" w:hAnsi="Times New Roman" w:cs="Times New Roman"/>
          <w:b/>
          <w:bCs/>
          <w:sz w:val="36"/>
          <w:szCs w:val="28"/>
        </w:rPr>
      </w:pPr>
      <w:bookmarkStart w:id="0" w:name="_Hlk110517578"/>
      <w:r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2022</w:t>
      </w:r>
      <w:proofErr w:type="gramStart"/>
      <w:r w:rsidR="00F203ED" w:rsidRPr="00170CBD">
        <w:rPr>
          <w:rFonts w:ascii="Times New Roman" w:eastAsia="標楷體" w:hAnsi="Times New Roman" w:cs="Times New Roman"/>
          <w:b/>
          <w:bCs/>
          <w:sz w:val="36"/>
          <w:szCs w:val="28"/>
        </w:rPr>
        <w:t>臺</w:t>
      </w:r>
      <w:proofErr w:type="gramEnd"/>
      <w:r w:rsidR="0006051F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日</w:t>
      </w:r>
      <w:r w:rsidR="00CE4FF9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(</w:t>
      </w:r>
      <w:r w:rsidR="00CE4FF9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九州</w:t>
      </w:r>
      <w:r w:rsidR="00CE4FF9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)</w:t>
      </w:r>
      <w:r w:rsidR="0006051F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經貿</w:t>
      </w:r>
      <w:r w:rsidR="00BC0713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論壇</w:t>
      </w:r>
      <w:bookmarkEnd w:id="0"/>
      <w:r w:rsidR="00854BE4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 xml:space="preserve">  </w:t>
      </w:r>
    </w:p>
    <w:p w14:paraId="1A4C4773" w14:textId="68157804" w:rsidR="002F1476" w:rsidRDefault="009D7438" w:rsidP="001D552E">
      <w:pPr>
        <w:tabs>
          <w:tab w:val="center" w:pos="5233"/>
          <w:tab w:val="left" w:pos="9072"/>
        </w:tabs>
        <w:spacing w:line="400" w:lineRule="exact"/>
        <w:jc w:val="center"/>
        <w:rPr>
          <w:rFonts w:ascii="Times New Roman" w:eastAsia="標楷體" w:hAnsi="Times New Roman" w:cs="Times New Roman"/>
          <w:b/>
          <w:bCs/>
          <w:sz w:val="20"/>
          <w:szCs w:val="16"/>
        </w:rPr>
      </w:pPr>
      <w:bookmarkStart w:id="1" w:name="_GoBack"/>
      <w:r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議程</w:t>
      </w:r>
      <w:r w:rsidR="00B915DB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及報名表</w:t>
      </w:r>
      <w:bookmarkEnd w:id="1"/>
    </w:p>
    <w:p w14:paraId="0B8283EE" w14:textId="09EB2FF6" w:rsidR="009C7A80" w:rsidRDefault="000927A1" w:rsidP="00294CD5">
      <w:pPr>
        <w:adjustRightInd w:val="0"/>
        <w:snapToGrid w:val="0"/>
        <w:spacing w:line="240" w:lineRule="atLeast"/>
        <w:ind w:firstLineChars="20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2021</w:t>
      </w:r>
      <w:r>
        <w:rPr>
          <w:rFonts w:ascii="Times New Roman" w:eastAsia="標楷體" w:hAnsi="Times New Roman" w:cs="Times New Roman" w:hint="eastAsia"/>
          <w:szCs w:val="24"/>
        </w:rPr>
        <w:t>年</w:t>
      </w:r>
      <w:r w:rsidR="00F325B3">
        <w:rPr>
          <w:rFonts w:ascii="Times New Roman" w:eastAsia="標楷體" w:hAnsi="Times New Roman" w:cs="Times New Roman" w:hint="eastAsia"/>
          <w:szCs w:val="24"/>
        </w:rPr>
        <w:t>本會會員</w:t>
      </w:r>
      <w:r w:rsidR="00715029">
        <w:rPr>
          <w:rFonts w:ascii="Times New Roman" w:eastAsia="標楷體" w:hAnsi="Times New Roman" w:cs="Times New Roman" w:hint="eastAsia"/>
          <w:szCs w:val="24"/>
        </w:rPr>
        <w:t>臺</w:t>
      </w:r>
      <w:r w:rsidR="00F325B3">
        <w:rPr>
          <w:rFonts w:ascii="Times New Roman" w:eastAsia="標楷體" w:hAnsi="Times New Roman" w:cs="Times New Roman" w:hint="eastAsia"/>
          <w:szCs w:val="24"/>
        </w:rPr>
        <w:t>灣</w:t>
      </w:r>
      <w:r w:rsidR="009C7A80" w:rsidRPr="00694644">
        <w:rPr>
          <w:rFonts w:ascii="Times New Roman" w:eastAsia="標楷體" w:hAnsi="Times New Roman" w:cs="Times New Roman" w:hint="eastAsia"/>
          <w:szCs w:val="24"/>
        </w:rPr>
        <w:t>積</w:t>
      </w:r>
      <w:r w:rsidR="00F325B3">
        <w:rPr>
          <w:rFonts w:ascii="Times New Roman" w:eastAsia="標楷體" w:hAnsi="Times New Roman" w:cs="Times New Roman" w:hint="eastAsia"/>
          <w:szCs w:val="24"/>
        </w:rPr>
        <w:t>體</w:t>
      </w:r>
      <w:r w:rsidR="009C7A80" w:rsidRPr="00694644">
        <w:rPr>
          <w:rFonts w:ascii="Times New Roman" w:eastAsia="標楷體" w:hAnsi="Times New Roman" w:cs="Times New Roman" w:hint="eastAsia"/>
          <w:szCs w:val="24"/>
        </w:rPr>
        <w:t>電</w:t>
      </w:r>
      <w:r w:rsidR="00F325B3">
        <w:rPr>
          <w:rFonts w:ascii="Times New Roman" w:eastAsia="標楷體" w:hAnsi="Times New Roman" w:cs="Times New Roman" w:hint="eastAsia"/>
          <w:szCs w:val="24"/>
        </w:rPr>
        <w:t>路</w:t>
      </w:r>
      <w:r w:rsidR="00F53B9A">
        <w:rPr>
          <w:rFonts w:ascii="Times New Roman" w:eastAsia="標楷體" w:hAnsi="Times New Roman" w:cs="Times New Roman" w:hint="eastAsia"/>
          <w:szCs w:val="24"/>
        </w:rPr>
        <w:t>製造</w:t>
      </w:r>
      <w:r w:rsidR="00F325B3">
        <w:rPr>
          <w:rFonts w:ascii="Times New Roman" w:eastAsia="標楷體" w:hAnsi="Times New Roman" w:cs="Times New Roman" w:hint="eastAsia"/>
          <w:szCs w:val="24"/>
        </w:rPr>
        <w:t>公司</w:t>
      </w:r>
      <w:r w:rsidR="00296F5A" w:rsidRPr="008E4C0E">
        <w:rPr>
          <w:rFonts w:ascii="Times New Roman" w:eastAsia="標楷體" w:hAnsi="Times New Roman" w:cs="Times New Roman" w:hint="eastAsia"/>
          <w:szCs w:val="24"/>
        </w:rPr>
        <w:t>(</w:t>
      </w:r>
      <w:r w:rsidR="009C7A80" w:rsidRPr="00694644">
        <w:rPr>
          <w:rFonts w:ascii="Times New Roman" w:eastAsia="標楷體" w:hAnsi="Times New Roman" w:cs="Times New Roman"/>
          <w:szCs w:val="24"/>
        </w:rPr>
        <w:t>TSMC</w:t>
      </w:r>
      <w:r w:rsidR="00296F5A" w:rsidRPr="008E4C0E">
        <w:rPr>
          <w:rFonts w:ascii="Times New Roman" w:eastAsia="標楷體" w:hAnsi="Times New Roman" w:cs="Times New Roman" w:hint="eastAsia"/>
          <w:szCs w:val="24"/>
        </w:rPr>
        <w:t>)</w:t>
      </w:r>
      <w:r w:rsidR="009C7A80">
        <w:rPr>
          <w:rFonts w:ascii="Times New Roman" w:eastAsia="標楷體" w:hAnsi="Times New Roman" w:cs="Times New Roman" w:hint="eastAsia"/>
          <w:szCs w:val="24"/>
        </w:rPr>
        <w:t>赴日本九州設廠</w:t>
      </w:r>
      <w:r w:rsidR="00313969">
        <w:rPr>
          <w:rFonts w:ascii="Times New Roman" w:eastAsia="標楷體" w:hAnsi="Times New Roman" w:cs="Times New Roman" w:hint="eastAsia"/>
          <w:szCs w:val="24"/>
        </w:rPr>
        <w:t>，</w:t>
      </w:r>
      <w:r w:rsidR="00B9046F">
        <w:rPr>
          <w:rFonts w:ascii="Times New Roman" w:eastAsia="標楷體" w:hAnsi="Times New Roman" w:cs="Times New Roman" w:hint="eastAsia"/>
          <w:szCs w:val="24"/>
        </w:rPr>
        <w:t>為</w:t>
      </w:r>
      <w:r w:rsidR="00D66DDD">
        <w:rPr>
          <w:rFonts w:ascii="Times New Roman" w:eastAsia="標楷體" w:hAnsi="Times New Roman" w:cs="Times New Roman" w:hint="eastAsia"/>
          <w:szCs w:val="24"/>
        </w:rPr>
        <w:t>臺日產業合作重要里程碑。</w:t>
      </w:r>
      <w:r w:rsidR="00294CD5">
        <w:rPr>
          <w:rFonts w:ascii="Times New Roman" w:eastAsia="標楷體" w:hAnsi="Times New Roman" w:cs="Times New Roman" w:hint="eastAsia"/>
          <w:szCs w:val="24"/>
        </w:rPr>
        <w:t>九州鄰近臺灣，產業基礎完善，合作商機</w:t>
      </w:r>
      <w:r w:rsidR="00FA7C33">
        <w:rPr>
          <w:rFonts w:ascii="Times New Roman" w:eastAsia="標楷體" w:hAnsi="Times New Roman" w:cs="Times New Roman" w:hint="eastAsia"/>
          <w:szCs w:val="24"/>
        </w:rPr>
        <w:t>深</w:t>
      </w:r>
      <w:r w:rsidR="00294CD5">
        <w:rPr>
          <w:rFonts w:ascii="Times New Roman" w:eastAsia="標楷體" w:hAnsi="Times New Roman" w:cs="Times New Roman" w:hint="eastAsia"/>
          <w:szCs w:val="24"/>
        </w:rPr>
        <w:t>具潛力。</w:t>
      </w:r>
      <w:r w:rsidR="00F32320">
        <w:rPr>
          <w:rFonts w:ascii="Times New Roman" w:eastAsia="標楷體" w:hAnsi="Times New Roman" w:cs="Times New Roman" w:hint="eastAsia"/>
          <w:szCs w:val="24"/>
        </w:rPr>
        <w:t>本會</w:t>
      </w:r>
      <w:r w:rsidR="00B9046F">
        <w:rPr>
          <w:rFonts w:ascii="Times New Roman" w:eastAsia="標楷體" w:hAnsi="Times New Roman" w:cs="Times New Roman" w:hint="eastAsia"/>
          <w:szCs w:val="24"/>
        </w:rPr>
        <w:t>與</w:t>
      </w:r>
      <w:r w:rsidR="00ED5E6E">
        <w:rPr>
          <w:rFonts w:ascii="Times New Roman" w:eastAsia="標楷體" w:hAnsi="Times New Roman" w:cs="Times New Roman" w:hint="eastAsia"/>
          <w:szCs w:val="24"/>
        </w:rPr>
        <w:t>九州最大經濟團體</w:t>
      </w:r>
      <w:r w:rsidR="00D45A7B">
        <w:rPr>
          <w:rFonts w:ascii="Times New Roman" w:eastAsia="標楷體" w:hAnsi="Times New Roman" w:cs="Times New Roman" w:hint="eastAsia"/>
          <w:szCs w:val="24"/>
        </w:rPr>
        <w:t>-</w:t>
      </w:r>
      <w:r w:rsidR="00942627">
        <w:rPr>
          <w:rFonts w:ascii="Times New Roman" w:eastAsia="標楷體" w:hAnsi="Times New Roman" w:cs="Times New Roman" w:hint="eastAsia"/>
          <w:szCs w:val="24"/>
        </w:rPr>
        <w:t>九州經濟連合會</w:t>
      </w:r>
      <w:r w:rsidR="00EF24A1">
        <w:rPr>
          <w:rFonts w:ascii="Times New Roman" w:eastAsia="標楷體" w:hAnsi="Times New Roman" w:cs="Times New Roman" w:hint="eastAsia"/>
          <w:szCs w:val="24"/>
        </w:rPr>
        <w:t>共同</w:t>
      </w:r>
      <w:r w:rsidR="00942627">
        <w:rPr>
          <w:rFonts w:ascii="Times New Roman" w:eastAsia="標楷體" w:hAnsi="Times New Roman" w:cs="Times New Roman" w:hint="eastAsia"/>
          <w:szCs w:val="24"/>
        </w:rPr>
        <w:t>規劃</w:t>
      </w:r>
      <w:r w:rsidR="00D45A7B">
        <w:rPr>
          <w:rFonts w:ascii="Times New Roman" w:eastAsia="標楷體" w:hAnsi="Times New Roman" w:cs="Times New Roman" w:hint="eastAsia"/>
          <w:szCs w:val="24"/>
        </w:rPr>
        <w:t>，</w:t>
      </w:r>
      <w:r w:rsidR="00F32875">
        <w:rPr>
          <w:rFonts w:ascii="Times New Roman" w:eastAsia="標楷體" w:hAnsi="Times New Roman" w:cs="Times New Roman" w:hint="eastAsia"/>
          <w:szCs w:val="24"/>
        </w:rPr>
        <w:t>並</w:t>
      </w:r>
      <w:r w:rsidR="00FA7C33" w:rsidRPr="00FA7C33">
        <w:rPr>
          <w:rFonts w:ascii="Times New Roman" w:eastAsia="標楷體" w:hAnsi="Times New Roman" w:cs="Times New Roman" w:hint="eastAsia"/>
          <w:szCs w:val="24"/>
        </w:rPr>
        <w:t>聯合</w:t>
      </w:r>
      <w:r w:rsidR="00942627" w:rsidRPr="00942627">
        <w:rPr>
          <w:rFonts w:ascii="Times New Roman" w:eastAsia="標楷體" w:hAnsi="Times New Roman" w:cs="Times New Roman" w:hint="eastAsia"/>
          <w:szCs w:val="24"/>
        </w:rPr>
        <w:t>九州經濟國際化推進機構、日本貿易振興機構福岡貿易情報中心</w:t>
      </w:r>
      <w:r w:rsidR="00FA7C33">
        <w:rPr>
          <w:rFonts w:ascii="Times New Roman" w:eastAsia="標楷體" w:hAnsi="Times New Roman" w:cs="Times New Roman" w:hint="eastAsia"/>
          <w:szCs w:val="24"/>
        </w:rPr>
        <w:t>，以</w:t>
      </w:r>
      <w:r w:rsidR="00942627">
        <w:rPr>
          <w:rFonts w:ascii="Times New Roman" w:eastAsia="標楷體" w:hAnsi="Times New Roman" w:cs="Times New Roman" w:hint="eastAsia"/>
          <w:szCs w:val="24"/>
        </w:rPr>
        <w:t>及</w:t>
      </w:r>
      <w:r w:rsidR="00942627" w:rsidRPr="00942627">
        <w:rPr>
          <w:rFonts w:ascii="Times New Roman" w:eastAsia="標楷體" w:hAnsi="Times New Roman" w:cs="Times New Roman" w:hint="eastAsia"/>
          <w:szCs w:val="24"/>
        </w:rPr>
        <w:t>中華民國三三企業交流會</w:t>
      </w:r>
      <w:r w:rsidR="00EF24A1">
        <w:rPr>
          <w:rFonts w:ascii="Times New Roman" w:eastAsia="標楷體" w:hAnsi="Times New Roman" w:cs="Times New Roman" w:hint="eastAsia"/>
          <w:szCs w:val="24"/>
        </w:rPr>
        <w:t>等機構</w:t>
      </w:r>
      <w:r w:rsidR="00ED5E6E">
        <w:rPr>
          <w:rFonts w:ascii="Times New Roman" w:eastAsia="標楷體" w:hAnsi="Times New Roman" w:cs="Times New Roman" w:hint="eastAsia"/>
          <w:szCs w:val="24"/>
        </w:rPr>
        <w:t>共同</w:t>
      </w:r>
      <w:r w:rsidR="009C7A80" w:rsidRPr="00694644">
        <w:rPr>
          <w:rFonts w:ascii="Times New Roman" w:eastAsia="標楷體" w:hAnsi="Times New Roman" w:cs="Times New Roman" w:hint="eastAsia"/>
          <w:szCs w:val="24"/>
        </w:rPr>
        <w:t>舉辦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「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2022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臺日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(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九州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)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經貿論壇」</w:t>
      </w:r>
      <w:r w:rsidR="00F32320">
        <w:rPr>
          <w:rFonts w:ascii="Times New Roman" w:eastAsia="標楷體" w:hAnsi="Times New Roman" w:cs="Times New Roman" w:hint="eastAsia"/>
          <w:szCs w:val="24"/>
        </w:rPr>
        <w:t>，</w:t>
      </w:r>
      <w:r w:rsidR="00F32875">
        <w:rPr>
          <w:rFonts w:ascii="Times New Roman" w:eastAsia="標楷體" w:hAnsi="Times New Roman" w:cs="Times New Roman" w:hint="eastAsia"/>
          <w:szCs w:val="24"/>
        </w:rPr>
        <w:t>介紹</w:t>
      </w:r>
      <w:r w:rsidR="00D750E1">
        <w:rPr>
          <w:rFonts w:ascii="Times New Roman" w:eastAsia="標楷體" w:hAnsi="Times New Roman" w:cs="Times New Roman" w:hint="eastAsia"/>
          <w:szCs w:val="24"/>
        </w:rPr>
        <w:t>臺</w:t>
      </w:r>
      <w:r w:rsidR="00F32875">
        <w:rPr>
          <w:rFonts w:ascii="Times New Roman" w:eastAsia="標楷體" w:hAnsi="Times New Roman" w:cs="Times New Roman" w:hint="eastAsia"/>
          <w:szCs w:val="24"/>
        </w:rPr>
        <w:t>日經貿關係展望及九州</w:t>
      </w:r>
      <w:r w:rsidR="007A1964">
        <w:rPr>
          <w:rFonts w:ascii="Times New Roman" w:eastAsia="標楷體" w:hAnsi="Times New Roman" w:cs="Times New Roman" w:hint="eastAsia"/>
          <w:szCs w:val="24"/>
        </w:rPr>
        <w:t>投資</w:t>
      </w:r>
      <w:r w:rsidR="00D750E1">
        <w:rPr>
          <w:rFonts w:ascii="Times New Roman" w:eastAsia="標楷體" w:hAnsi="Times New Roman" w:cs="Times New Roman" w:hint="eastAsia"/>
          <w:szCs w:val="24"/>
        </w:rPr>
        <w:t>獎勵</w:t>
      </w:r>
      <w:r w:rsidR="00087786">
        <w:rPr>
          <w:rFonts w:ascii="Times New Roman" w:eastAsia="標楷體" w:hAnsi="Times New Roman" w:cs="Times New Roman" w:hint="eastAsia"/>
          <w:szCs w:val="24"/>
        </w:rPr>
        <w:t>補助</w:t>
      </w:r>
      <w:r w:rsidR="00566676">
        <w:rPr>
          <w:rFonts w:ascii="Times New Roman" w:eastAsia="標楷體" w:hAnsi="Times New Roman" w:cs="Times New Roman" w:hint="eastAsia"/>
          <w:szCs w:val="24"/>
        </w:rPr>
        <w:t>措施</w:t>
      </w:r>
      <w:r w:rsidR="007A1964">
        <w:rPr>
          <w:rFonts w:ascii="Times New Roman" w:eastAsia="標楷體" w:hAnsi="Times New Roman" w:cs="Times New Roman" w:hint="eastAsia"/>
          <w:szCs w:val="24"/>
        </w:rPr>
        <w:t>，</w:t>
      </w:r>
      <w:r w:rsidR="000D06BB">
        <w:rPr>
          <w:rFonts w:ascii="Times New Roman" w:eastAsia="標楷體" w:hAnsi="Times New Roman" w:cs="Times New Roman" w:hint="eastAsia"/>
          <w:szCs w:val="24"/>
        </w:rPr>
        <w:t>並</w:t>
      </w:r>
      <w:r w:rsidR="007A1964">
        <w:rPr>
          <w:rFonts w:ascii="Times New Roman" w:eastAsia="標楷體" w:hAnsi="Times New Roman" w:cs="Times New Roman" w:hint="eastAsia"/>
          <w:szCs w:val="24"/>
        </w:rPr>
        <w:t>分享</w:t>
      </w:r>
      <w:r w:rsidR="00B9046F">
        <w:rPr>
          <w:rFonts w:ascii="Times New Roman" w:eastAsia="標楷體" w:hAnsi="Times New Roman" w:cs="Times New Roman" w:hint="eastAsia"/>
          <w:szCs w:val="24"/>
        </w:rPr>
        <w:t>成功案例</w:t>
      </w:r>
      <w:r w:rsidR="007A1964">
        <w:rPr>
          <w:rFonts w:ascii="Times New Roman" w:eastAsia="標楷體" w:hAnsi="Times New Roman" w:cs="Times New Roman" w:hint="eastAsia"/>
          <w:szCs w:val="24"/>
        </w:rPr>
        <w:t>，</w:t>
      </w:r>
      <w:r w:rsidR="00566676">
        <w:rPr>
          <w:rFonts w:ascii="Times New Roman" w:eastAsia="標楷體" w:hAnsi="Times New Roman" w:cs="Times New Roman" w:hint="eastAsia"/>
          <w:szCs w:val="24"/>
        </w:rPr>
        <w:t>以</w:t>
      </w:r>
      <w:r w:rsidR="00072A94">
        <w:rPr>
          <w:rFonts w:ascii="Times New Roman" w:eastAsia="標楷體" w:hAnsi="Times New Roman" w:cs="Times New Roman" w:hint="eastAsia"/>
          <w:szCs w:val="24"/>
        </w:rPr>
        <w:t>期</w:t>
      </w:r>
      <w:r w:rsidR="00566676">
        <w:rPr>
          <w:rFonts w:ascii="Times New Roman" w:eastAsia="標楷體" w:hAnsi="Times New Roman" w:cs="Times New Roman" w:hint="eastAsia"/>
          <w:szCs w:val="24"/>
        </w:rPr>
        <w:t>促成更多</w:t>
      </w:r>
      <w:r w:rsidR="00715029">
        <w:rPr>
          <w:rFonts w:ascii="Times New Roman" w:eastAsia="標楷體" w:hAnsi="Times New Roman" w:cs="Times New Roman" w:hint="eastAsia"/>
          <w:szCs w:val="24"/>
        </w:rPr>
        <w:t>臺</w:t>
      </w:r>
      <w:r w:rsidR="00566676">
        <w:rPr>
          <w:rFonts w:ascii="Times New Roman" w:eastAsia="標楷體" w:hAnsi="Times New Roman" w:cs="Times New Roman" w:hint="eastAsia"/>
          <w:szCs w:val="24"/>
        </w:rPr>
        <w:t>日產業</w:t>
      </w:r>
      <w:r w:rsidR="00021951">
        <w:rPr>
          <w:rFonts w:ascii="Times New Roman" w:eastAsia="標楷體" w:hAnsi="Times New Roman" w:cs="Times New Roman" w:hint="eastAsia"/>
          <w:szCs w:val="24"/>
        </w:rPr>
        <w:t>合作</w:t>
      </w:r>
      <w:r w:rsidR="002B18FA">
        <w:rPr>
          <w:rFonts w:ascii="Times New Roman" w:eastAsia="標楷體" w:hAnsi="Times New Roman" w:cs="Times New Roman" w:hint="eastAsia"/>
          <w:szCs w:val="24"/>
        </w:rPr>
        <w:t>商機</w:t>
      </w:r>
      <w:r w:rsidR="00D750E1">
        <w:rPr>
          <w:rFonts w:ascii="Times New Roman" w:eastAsia="標楷體" w:hAnsi="Times New Roman" w:cs="Times New Roman" w:hint="eastAsia"/>
          <w:szCs w:val="24"/>
        </w:rPr>
        <w:t>，進一步加強臺日經貿關係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。</w:t>
      </w:r>
    </w:p>
    <w:p w14:paraId="48B26487" w14:textId="77777777" w:rsidR="009C7A80" w:rsidRPr="000903D2" w:rsidRDefault="009C7A80" w:rsidP="009C7A80">
      <w:pPr>
        <w:adjustRightInd w:val="0"/>
        <w:snapToGrid w:val="0"/>
        <w:spacing w:line="240" w:lineRule="atLeast"/>
        <w:ind w:firstLineChars="200" w:firstLine="480"/>
        <w:rPr>
          <w:rFonts w:ascii="Times New Roman" w:eastAsia="標楷體" w:hAnsi="Times New Roman" w:cs="Times New Roman"/>
          <w:szCs w:val="24"/>
        </w:rPr>
      </w:pPr>
    </w:p>
    <w:p w14:paraId="0B5F4D2D" w14:textId="39C206E2" w:rsidR="00D1038D" w:rsidRPr="008E4C0E" w:rsidRDefault="00D1038D" w:rsidP="00D1038D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bookmarkStart w:id="2" w:name="_Hlk114825655"/>
      <w:r w:rsidRPr="008E4C0E">
        <w:rPr>
          <w:rFonts w:ascii="Times New Roman" w:eastAsia="標楷體" w:hAnsi="Times New Roman" w:cs="Times New Roman" w:hint="eastAsia"/>
          <w:b/>
          <w:bCs/>
          <w:szCs w:val="24"/>
        </w:rPr>
        <w:t>日期：</w:t>
      </w:r>
      <w:r w:rsidRPr="008E4C0E">
        <w:rPr>
          <w:rFonts w:ascii="Times New Roman" w:eastAsia="標楷體" w:hAnsi="Times New Roman" w:cs="Times New Roman"/>
          <w:szCs w:val="24"/>
        </w:rPr>
        <w:t>202</w:t>
      </w:r>
      <w:r>
        <w:rPr>
          <w:rFonts w:ascii="Times New Roman" w:eastAsia="標楷體" w:hAnsi="Times New Roman" w:cs="Times New Roman" w:hint="eastAsia"/>
          <w:szCs w:val="24"/>
        </w:rPr>
        <w:t>2</w:t>
      </w:r>
      <w:r w:rsidRPr="008E4C0E">
        <w:rPr>
          <w:rFonts w:ascii="Times New Roman" w:eastAsia="標楷體" w:hAnsi="Times New Roman" w:cs="Times New Roman" w:hint="eastAsia"/>
          <w:szCs w:val="24"/>
        </w:rPr>
        <w:t>年</w:t>
      </w:r>
      <w:r w:rsidRPr="008E4C0E">
        <w:rPr>
          <w:rFonts w:ascii="Times New Roman" w:eastAsia="標楷體" w:hAnsi="Times New Roman" w:cs="Times New Roman" w:hint="eastAsia"/>
          <w:szCs w:val="24"/>
        </w:rPr>
        <w:t>10</w:t>
      </w:r>
      <w:r w:rsidRPr="008E4C0E">
        <w:rPr>
          <w:rFonts w:ascii="Times New Roman" w:eastAsia="標楷體" w:hAnsi="Times New Roman" w:cs="Times New Roman" w:hint="eastAsia"/>
          <w:szCs w:val="24"/>
        </w:rPr>
        <w:t>月</w:t>
      </w:r>
      <w:r w:rsidR="00E809A0">
        <w:rPr>
          <w:rFonts w:ascii="Times New Roman" w:eastAsia="標楷體" w:hAnsi="Times New Roman" w:cs="Times New Roman" w:hint="eastAsia"/>
          <w:szCs w:val="24"/>
        </w:rPr>
        <w:t>24</w:t>
      </w:r>
      <w:r w:rsidRPr="008E4C0E">
        <w:rPr>
          <w:rFonts w:ascii="Times New Roman" w:eastAsia="標楷體" w:hAnsi="Times New Roman" w:cs="Times New Roman" w:hint="eastAsia"/>
          <w:szCs w:val="24"/>
        </w:rPr>
        <w:t>日</w:t>
      </w:r>
      <w:r w:rsidRPr="008E4C0E">
        <w:rPr>
          <w:rFonts w:ascii="Times New Roman" w:eastAsia="標楷體" w:hAnsi="Times New Roman" w:cs="Times New Roman" w:hint="eastAsia"/>
          <w:szCs w:val="24"/>
        </w:rPr>
        <w:t>(</w:t>
      </w:r>
      <w:r w:rsidRPr="008E4C0E">
        <w:rPr>
          <w:rFonts w:ascii="Times New Roman" w:eastAsia="標楷體" w:hAnsi="Times New Roman" w:cs="Times New Roman" w:hint="eastAsia"/>
          <w:szCs w:val="24"/>
        </w:rPr>
        <w:t>星期</w:t>
      </w:r>
      <w:r w:rsidR="00112062">
        <w:rPr>
          <w:rFonts w:ascii="Times New Roman" w:eastAsia="標楷體" w:hAnsi="Times New Roman" w:cs="Times New Roman" w:hint="eastAsia"/>
          <w:szCs w:val="24"/>
        </w:rPr>
        <w:t>一</w:t>
      </w:r>
      <w:r w:rsidRPr="008E4C0E">
        <w:rPr>
          <w:rFonts w:ascii="Times New Roman" w:eastAsia="標楷體" w:hAnsi="Times New Roman" w:cs="Times New Roman" w:hint="eastAsia"/>
          <w:szCs w:val="24"/>
        </w:rPr>
        <w:t xml:space="preserve">) </w:t>
      </w:r>
    </w:p>
    <w:p w14:paraId="62206A72" w14:textId="63A50063" w:rsidR="00D1038D" w:rsidRDefault="00D1038D" w:rsidP="00D1038D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 w:rsidRPr="008E4C0E">
        <w:rPr>
          <w:rFonts w:ascii="Times New Roman" w:eastAsia="標楷體" w:hAnsi="Times New Roman" w:cs="Times New Roman" w:hint="eastAsia"/>
          <w:b/>
          <w:szCs w:val="24"/>
        </w:rPr>
        <w:t>地點：</w:t>
      </w:r>
      <w:r>
        <w:rPr>
          <w:rFonts w:ascii="Times New Roman" w:eastAsia="標楷體" w:hAnsi="Times New Roman" w:cs="Times New Roman" w:hint="eastAsia"/>
          <w:szCs w:val="24"/>
        </w:rPr>
        <w:t>臺</w:t>
      </w:r>
      <w:r w:rsidRPr="008E4C0E">
        <w:rPr>
          <w:rFonts w:ascii="Times New Roman" w:eastAsia="標楷體" w:hAnsi="Times New Roman" w:cs="Times New Roman" w:hint="eastAsia"/>
          <w:szCs w:val="24"/>
        </w:rPr>
        <w:t>北國際會議中心</w:t>
      </w:r>
      <w:r w:rsidRPr="008E4C0E">
        <w:rPr>
          <w:rFonts w:ascii="Times New Roman" w:eastAsia="標楷體" w:hAnsi="Times New Roman" w:cs="Times New Roman" w:hint="eastAsia"/>
          <w:szCs w:val="24"/>
        </w:rPr>
        <w:t>101</w:t>
      </w:r>
      <w:r w:rsidR="00112062">
        <w:rPr>
          <w:rFonts w:ascii="Times New Roman" w:eastAsia="標楷體" w:hAnsi="Times New Roman" w:cs="Times New Roman" w:hint="eastAsia"/>
          <w:szCs w:val="24"/>
        </w:rPr>
        <w:t>CD</w:t>
      </w:r>
      <w:r w:rsidRPr="008E4C0E">
        <w:rPr>
          <w:rFonts w:ascii="Times New Roman" w:eastAsia="標楷體" w:hAnsi="Times New Roman" w:cs="Times New Roman" w:hint="eastAsia"/>
          <w:szCs w:val="24"/>
        </w:rPr>
        <w:t>會議室</w:t>
      </w:r>
      <w:r w:rsidRPr="008E4C0E">
        <w:rPr>
          <w:rFonts w:ascii="Times New Roman" w:eastAsia="標楷體" w:hAnsi="Times New Roman" w:cs="Times New Roman" w:hint="eastAsia"/>
          <w:szCs w:val="24"/>
        </w:rPr>
        <w:t>(</w:t>
      </w:r>
      <w:r w:rsidRPr="008E4C0E">
        <w:rPr>
          <w:rFonts w:ascii="Times New Roman" w:eastAsia="標楷體" w:hAnsi="Times New Roman" w:cs="Times New Roman" w:hint="eastAsia"/>
          <w:szCs w:val="24"/>
        </w:rPr>
        <w:t>地址：</w:t>
      </w:r>
      <w:r>
        <w:rPr>
          <w:rFonts w:ascii="Times New Roman" w:eastAsia="標楷體" w:hAnsi="Times New Roman" w:cs="Times New Roman" w:hint="eastAsia"/>
          <w:szCs w:val="24"/>
        </w:rPr>
        <w:t>臺</w:t>
      </w:r>
      <w:r w:rsidRPr="008E4C0E">
        <w:rPr>
          <w:rFonts w:ascii="Times New Roman" w:eastAsia="標楷體" w:hAnsi="Times New Roman" w:cs="Times New Roman" w:hint="eastAsia"/>
          <w:szCs w:val="24"/>
        </w:rPr>
        <w:t>北市</w:t>
      </w:r>
      <w:r w:rsidRPr="008E4C0E">
        <w:rPr>
          <w:rFonts w:ascii="Times New Roman" w:eastAsia="標楷體" w:hAnsi="Times New Roman" w:cs="Times New Roman"/>
          <w:szCs w:val="24"/>
        </w:rPr>
        <w:t>信義區信義路五段</w:t>
      </w:r>
      <w:r w:rsidRPr="008E4C0E">
        <w:rPr>
          <w:rFonts w:ascii="Times New Roman" w:eastAsia="標楷體" w:hAnsi="Times New Roman" w:cs="Times New Roman"/>
          <w:szCs w:val="24"/>
        </w:rPr>
        <w:t>1</w:t>
      </w:r>
      <w:r w:rsidRPr="008E4C0E">
        <w:rPr>
          <w:rFonts w:ascii="Times New Roman" w:eastAsia="標楷體" w:hAnsi="Times New Roman" w:cs="Times New Roman"/>
          <w:szCs w:val="24"/>
        </w:rPr>
        <w:t>號</w:t>
      </w:r>
      <w:r w:rsidRPr="008E4C0E">
        <w:rPr>
          <w:rFonts w:ascii="Times New Roman" w:eastAsia="標楷體" w:hAnsi="Times New Roman" w:cs="Times New Roman"/>
          <w:szCs w:val="24"/>
        </w:rPr>
        <w:t>)</w:t>
      </w:r>
    </w:p>
    <w:p w14:paraId="4C0CB0A1" w14:textId="36DC46DF" w:rsidR="00646DC2" w:rsidRPr="00646DC2" w:rsidRDefault="00646DC2" w:rsidP="00D1038D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b/>
          <w:bCs/>
          <w:szCs w:val="24"/>
        </w:rPr>
        <w:t>指導單位</w:t>
      </w:r>
      <w:r w:rsidRPr="00B80B1C">
        <w:rPr>
          <w:rFonts w:ascii="Posterama" w:eastAsia="標楷體" w:hAnsi="Posterama" w:cs="Posterama"/>
          <w:b/>
          <w:bCs/>
          <w:szCs w:val="24"/>
        </w:rPr>
        <w:t>：</w:t>
      </w:r>
      <w:r w:rsidRPr="00DA6C4D">
        <w:rPr>
          <w:rFonts w:ascii="Times New Roman" w:eastAsia="標楷體" w:hAnsi="Times New Roman" w:cs="Times New Roman" w:hint="eastAsia"/>
          <w:szCs w:val="24"/>
        </w:rPr>
        <w:t>經濟部國際貿易局</w:t>
      </w:r>
    </w:p>
    <w:p w14:paraId="565A714E" w14:textId="5CA818D1" w:rsidR="004534C7" w:rsidRDefault="00EB6DD9" w:rsidP="00ED3EA4">
      <w:pPr>
        <w:adjustRightInd w:val="0"/>
        <w:snapToGrid w:val="0"/>
        <w:spacing w:line="240" w:lineRule="atLeast"/>
        <w:ind w:leftChars="1" w:left="1275" w:hangingChars="530" w:hanging="1273"/>
        <w:rPr>
          <w:rFonts w:ascii="Times New Roman" w:eastAsia="標楷體" w:hAnsi="Times New Roman" w:cs="Times New Roman"/>
          <w:szCs w:val="24"/>
        </w:rPr>
      </w:pPr>
      <w:r w:rsidRPr="00B80B1C">
        <w:rPr>
          <w:rFonts w:ascii="Times New Roman" w:eastAsia="標楷體" w:hAnsi="Times New Roman" w:cs="Times New Roman" w:hint="eastAsia"/>
          <w:b/>
          <w:bCs/>
          <w:szCs w:val="24"/>
        </w:rPr>
        <w:t>主辦單位</w:t>
      </w:r>
      <w:r w:rsidR="0065645E" w:rsidRPr="00B80B1C">
        <w:rPr>
          <w:rFonts w:ascii="Posterama" w:eastAsia="標楷體" w:hAnsi="Posterama" w:cs="Posterama"/>
          <w:b/>
          <w:bCs/>
          <w:szCs w:val="24"/>
        </w:rPr>
        <w:t>：</w:t>
      </w:r>
      <w:r w:rsidRPr="00B80B1C">
        <w:rPr>
          <w:rFonts w:ascii="Times New Roman" w:eastAsia="標楷體" w:hAnsi="Times New Roman" w:cs="Times New Roman" w:hint="eastAsia"/>
          <w:szCs w:val="24"/>
        </w:rPr>
        <w:t>中華民國工商協進會</w:t>
      </w:r>
      <w:r w:rsidR="00936A35" w:rsidRPr="00B80B1C">
        <w:rPr>
          <w:rFonts w:ascii="Times New Roman" w:eastAsia="標楷體" w:hAnsi="Times New Roman" w:cs="Times New Roman" w:hint="eastAsia"/>
          <w:szCs w:val="24"/>
        </w:rPr>
        <w:t>、</w:t>
      </w:r>
      <w:r w:rsidR="00ED3EA4" w:rsidRPr="00196CB3">
        <w:rPr>
          <w:rFonts w:ascii="Times New Roman" w:eastAsia="標楷體" w:hAnsi="Times New Roman" w:cs="Times New Roman" w:hint="eastAsia"/>
          <w:szCs w:val="24"/>
        </w:rPr>
        <w:t>九州經濟連合會</w:t>
      </w:r>
      <w:r w:rsidR="00A32259">
        <w:rPr>
          <w:rFonts w:ascii="Times New Roman" w:eastAsia="標楷體" w:hAnsi="Times New Roman" w:cs="Times New Roman" w:hint="eastAsia"/>
          <w:szCs w:val="24"/>
        </w:rPr>
        <w:t>、</w:t>
      </w:r>
      <w:r w:rsidR="00196CB3" w:rsidRPr="00196CB3">
        <w:rPr>
          <w:rFonts w:ascii="Times New Roman" w:eastAsia="標楷體" w:hAnsi="Times New Roman" w:cs="Times New Roman" w:hint="eastAsia"/>
          <w:szCs w:val="24"/>
        </w:rPr>
        <w:t>九州經濟國際化推進機構、日本貿易振興機構福岡貿易情報中心</w:t>
      </w:r>
      <w:r w:rsidR="00ED3EA4">
        <w:rPr>
          <w:rFonts w:ascii="Times New Roman" w:eastAsia="標楷體" w:hAnsi="Times New Roman" w:cs="Times New Roman" w:hint="eastAsia"/>
          <w:szCs w:val="24"/>
        </w:rPr>
        <w:t>、</w:t>
      </w:r>
      <w:r w:rsidR="00ED3EA4" w:rsidRPr="00ED3EA4">
        <w:rPr>
          <w:rFonts w:ascii="Times New Roman" w:eastAsia="標楷體" w:hAnsi="Times New Roman" w:cs="Times New Roman" w:hint="eastAsia"/>
          <w:szCs w:val="24"/>
        </w:rPr>
        <w:t>中華民國三三企業交流會</w:t>
      </w:r>
    </w:p>
    <w:p w14:paraId="37CCF513" w14:textId="6DEF5C5D" w:rsidR="003558CF" w:rsidRDefault="003558CF" w:rsidP="00ED3EA4">
      <w:pPr>
        <w:adjustRightInd w:val="0"/>
        <w:snapToGrid w:val="0"/>
        <w:spacing w:line="240" w:lineRule="atLeast"/>
        <w:ind w:leftChars="1" w:left="1275" w:hangingChars="530" w:hanging="1273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b/>
          <w:bCs/>
          <w:szCs w:val="24"/>
        </w:rPr>
        <w:t>後援單位</w:t>
      </w:r>
      <w:r w:rsidRPr="00B80B1C">
        <w:rPr>
          <w:rFonts w:ascii="Posterama" w:eastAsia="標楷體" w:hAnsi="Posterama" w:cs="Posterama"/>
          <w:b/>
          <w:bCs/>
          <w:szCs w:val="24"/>
        </w:rPr>
        <w:t>：</w:t>
      </w:r>
      <w:r w:rsidRPr="003558CF">
        <w:rPr>
          <w:rFonts w:ascii="Posterama" w:eastAsia="標楷體" w:hAnsi="Posterama" w:cs="Posterama" w:hint="eastAsia"/>
          <w:szCs w:val="24"/>
        </w:rPr>
        <w:t>日本台灣交流協會</w:t>
      </w:r>
    </w:p>
    <w:bookmarkEnd w:id="2"/>
    <w:p w14:paraId="3CD7D2B0" w14:textId="236CE19B" w:rsidR="00FB3FA3" w:rsidRPr="008E4C0E" w:rsidRDefault="004D47C0" w:rsidP="0038179B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 w:rsidRPr="008E4C0E">
        <w:rPr>
          <w:rFonts w:ascii="Times New Roman" w:eastAsia="標楷體" w:hAnsi="Times New Roman" w:cs="Times New Roman" w:hint="eastAsia"/>
          <w:b/>
          <w:bCs/>
          <w:szCs w:val="24"/>
        </w:rPr>
        <w:t>議程</w:t>
      </w:r>
      <w:r w:rsidR="00D1038D" w:rsidRPr="00D1038D">
        <w:rPr>
          <w:rFonts w:ascii="Times New Roman" w:eastAsia="標楷體" w:hAnsi="Times New Roman" w:cs="Times New Roman" w:hint="eastAsia"/>
          <w:b/>
          <w:bCs/>
          <w:szCs w:val="24"/>
        </w:rPr>
        <w:t>(</w:t>
      </w:r>
      <w:r w:rsidR="00D1038D" w:rsidRPr="00D1038D">
        <w:rPr>
          <w:rFonts w:ascii="Times New Roman" w:eastAsia="標楷體" w:hAnsi="Times New Roman" w:cs="Times New Roman" w:hint="eastAsia"/>
          <w:b/>
          <w:bCs/>
          <w:szCs w:val="24"/>
        </w:rPr>
        <w:t>暫定</w:t>
      </w:r>
      <w:r w:rsidR="00D1038D" w:rsidRPr="00D1038D">
        <w:rPr>
          <w:rFonts w:ascii="Times New Roman" w:eastAsia="標楷體" w:hAnsi="Times New Roman" w:cs="Times New Roman" w:hint="eastAsia"/>
          <w:b/>
          <w:bCs/>
          <w:szCs w:val="24"/>
        </w:rPr>
        <w:t>)</w:t>
      </w:r>
      <w:r w:rsidR="00012378" w:rsidRPr="008E4C0E">
        <w:rPr>
          <w:rFonts w:ascii="Times New Roman" w:eastAsia="標楷體" w:hAnsi="Times New Roman" w:cs="Times New Roman" w:hint="eastAsia"/>
          <w:b/>
          <w:bCs/>
          <w:szCs w:val="24"/>
        </w:rPr>
        <w:t>：</w:t>
      </w:r>
    </w:p>
    <w:tbl>
      <w:tblPr>
        <w:tblStyle w:val="a3"/>
        <w:tblW w:w="10348" w:type="dxa"/>
        <w:tblInd w:w="137" w:type="dxa"/>
        <w:tblLook w:val="04A0" w:firstRow="1" w:lastRow="0" w:firstColumn="1" w:lastColumn="0" w:noHBand="0" w:noVBand="1"/>
      </w:tblPr>
      <w:tblGrid>
        <w:gridCol w:w="1838"/>
        <w:gridCol w:w="4257"/>
        <w:gridCol w:w="4253"/>
      </w:tblGrid>
      <w:tr w:rsidR="00D1038D" w:rsidRPr="00C1002C" w14:paraId="5E5506D0" w14:textId="77777777" w:rsidTr="0088407B">
        <w:trPr>
          <w:trHeight w:val="330"/>
        </w:trPr>
        <w:tc>
          <w:tcPr>
            <w:tcW w:w="1838" w:type="dxa"/>
          </w:tcPr>
          <w:p w14:paraId="351747D9" w14:textId="37E99167" w:rsidR="00D1038D" w:rsidRPr="00C1002C" w:rsidRDefault="00D1038D" w:rsidP="00D1038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D1038D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Pr="00D1038D"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 w:rsidRPr="00D1038D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D1038D">
              <w:rPr>
                <w:rFonts w:ascii="Times New Roman" w:eastAsia="標楷體" w:hAnsi="Times New Roman" w:cs="Times New Roman" w:hint="eastAsia"/>
                <w:szCs w:val="24"/>
              </w:rPr>
              <w:t>30</w:t>
            </w:r>
            <w:r w:rsidRPr="00D1038D">
              <w:rPr>
                <w:rFonts w:ascii="Times New Roman" w:eastAsia="標楷體" w:hAnsi="Times New Roman" w:cs="Times New Roman"/>
                <w:szCs w:val="24"/>
              </w:rPr>
              <w:t>-14:</w:t>
            </w:r>
            <w:r w:rsidRPr="00D1038D">
              <w:rPr>
                <w:rFonts w:ascii="Times New Roman" w:eastAsia="標楷體" w:hAnsi="Times New Roman" w:cs="Times New Roman" w:hint="eastAsia"/>
                <w:szCs w:val="24"/>
              </w:rPr>
              <w:t>00</w:t>
            </w:r>
          </w:p>
        </w:tc>
        <w:tc>
          <w:tcPr>
            <w:tcW w:w="8510" w:type="dxa"/>
            <w:gridSpan w:val="2"/>
          </w:tcPr>
          <w:p w14:paraId="0ACC6540" w14:textId="1F46F269" w:rsidR="00D1038D" w:rsidRPr="00C1002C" w:rsidRDefault="00D1038D" w:rsidP="00D1038D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912673">
              <w:rPr>
                <w:rFonts w:eastAsia="標楷體"/>
                <w:b/>
                <w:bCs/>
              </w:rPr>
              <w:t>報</w:t>
            </w:r>
            <w:r w:rsidRPr="00912673">
              <w:rPr>
                <w:rFonts w:eastAsia="標楷體" w:hint="eastAsia"/>
                <w:b/>
                <w:bCs/>
              </w:rPr>
              <w:t>到</w:t>
            </w:r>
          </w:p>
        </w:tc>
      </w:tr>
      <w:tr w:rsidR="00296F5A" w:rsidRPr="00C1002C" w14:paraId="35395812" w14:textId="77777777" w:rsidTr="000903D2">
        <w:trPr>
          <w:trHeight w:val="498"/>
        </w:trPr>
        <w:tc>
          <w:tcPr>
            <w:tcW w:w="1838" w:type="dxa"/>
          </w:tcPr>
          <w:p w14:paraId="352A536B" w14:textId="77777777" w:rsidR="00296F5A" w:rsidRPr="00572A67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0-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  <w:p w14:paraId="147819CE" w14:textId="36EC29FE" w:rsidR="00296F5A" w:rsidRPr="00C1002C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5E82A822" w14:textId="62736FF7" w:rsidR="00296F5A" w:rsidRPr="00C1002C" w:rsidRDefault="00296F5A" w:rsidP="00296F5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1002C">
              <w:rPr>
                <w:rFonts w:ascii="Times New Roman" w:eastAsia="標楷體" w:hAnsi="Times New Roman" w:cs="Times New Roman"/>
                <w:b/>
                <w:szCs w:val="24"/>
              </w:rPr>
              <w:t>開幕致詞</w:t>
            </w:r>
            <w:r w:rsidRPr="00524999">
              <w:rPr>
                <w:rFonts w:ascii="Times New Roman" w:eastAsia="標楷體" w:hAnsi="Times New Roman" w:cs="Times New Roman" w:hint="eastAsia"/>
                <w:b/>
                <w:szCs w:val="24"/>
              </w:rPr>
              <w:t>Ⅰ</w:t>
            </w:r>
            <w:r w:rsidRPr="00524999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</w:p>
          <w:p w14:paraId="55791850" w14:textId="77777777" w:rsidR="00296F5A" w:rsidRPr="00C1002C" w:rsidRDefault="00296F5A" w:rsidP="00296F5A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4253" w:type="dxa"/>
          </w:tcPr>
          <w:p w14:paraId="0CA87266" w14:textId="2AA73CBA" w:rsidR="00296F5A" w:rsidRPr="003976AA" w:rsidRDefault="00296F5A" w:rsidP="00296F5A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595CF7">
              <w:rPr>
                <w:rFonts w:ascii="Times New Roman" w:eastAsia="標楷體" w:hAnsi="Times New Roman" w:cs="Times New Roman" w:hint="eastAsia"/>
                <w:szCs w:val="24"/>
              </w:rPr>
              <w:t>中華民國工商協進會</w:t>
            </w:r>
            <w:r w:rsidRPr="00595CF7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595CF7">
              <w:rPr>
                <w:rFonts w:ascii="Times New Roman" w:eastAsia="標楷體" w:hAnsi="Times New Roman" w:cs="Times New Roman" w:hint="eastAsia"/>
                <w:szCs w:val="24"/>
              </w:rPr>
              <w:t>黃教漳副理事長</w:t>
            </w:r>
          </w:p>
        </w:tc>
      </w:tr>
      <w:tr w:rsidR="00296F5A" w:rsidRPr="005D03A7" w14:paraId="6378477B" w14:textId="77777777" w:rsidTr="000903D2">
        <w:trPr>
          <w:trHeight w:val="550"/>
        </w:trPr>
        <w:tc>
          <w:tcPr>
            <w:tcW w:w="1838" w:type="dxa"/>
          </w:tcPr>
          <w:p w14:paraId="1D084E54" w14:textId="77777777" w:rsidR="00296F5A" w:rsidRPr="00572A67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4-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07</w:t>
            </w:r>
          </w:p>
          <w:p w14:paraId="04FAA0C3" w14:textId="1D13C41A" w:rsidR="00296F5A" w:rsidRPr="006531B2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1DF60520" w14:textId="39A1FE04" w:rsidR="00296F5A" w:rsidRPr="006531B2" w:rsidRDefault="00296F5A" w:rsidP="00296F5A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開幕致詞Ⅱ</w:t>
            </w: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</w:p>
          <w:p w14:paraId="022F5D84" w14:textId="77777777" w:rsidR="00296F5A" w:rsidRPr="006531B2" w:rsidRDefault="00296F5A" w:rsidP="00296F5A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4253" w:type="dxa"/>
          </w:tcPr>
          <w:p w14:paraId="69AD428C" w14:textId="77777777" w:rsidR="00296F5A" w:rsidRDefault="00296F5A" w:rsidP="00296F5A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九州經濟連合會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6531B2">
              <w:rPr>
                <w:rFonts w:ascii="Times New Roman" w:eastAsia="標楷體" w:hAnsi="Times New Roman" w:cs="Times New Roman" w:hint="eastAsia"/>
                <w:bCs/>
                <w:szCs w:val="24"/>
              </w:rPr>
              <w:t xml:space="preserve"> </w:t>
            </w:r>
            <w:r w:rsidRPr="006531B2">
              <w:rPr>
                <w:rFonts w:ascii="Times New Roman" w:eastAsia="標楷體" w:hAnsi="Times New Roman" w:cs="Times New Roman" w:hint="eastAsia"/>
                <w:bCs/>
                <w:szCs w:val="24"/>
              </w:rPr>
              <w:t>平井彰專務理事</w:t>
            </w:r>
          </w:p>
          <w:p w14:paraId="5BBFADB8" w14:textId="11AB60FA" w:rsidR="00296F5A" w:rsidRPr="006531B2" w:rsidRDefault="00296F5A" w:rsidP="00296F5A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</w:tc>
      </w:tr>
      <w:tr w:rsidR="00296F5A" w:rsidRPr="00C1002C" w14:paraId="41F4CA83" w14:textId="77777777" w:rsidTr="000903D2">
        <w:trPr>
          <w:trHeight w:val="430"/>
        </w:trPr>
        <w:tc>
          <w:tcPr>
            <w:tcW w:w="1838" w:type="dxa"/>
          </w:tcPr>
          <w:p w14:paraId="6A33BE12" w14:textId="77777777" w:rsidR="00296F5A" w:rsidRPr="00572A67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07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-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0</w:t>
            </w:r>
          </w:p>
          <w:p w14:paraId="3E986E89" w14:textId="1A56D038" w:rsidR="00296F5A" w:rsidRPr="006531B2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78D554C2" w14:textId="268DFE9E" w:rsidR="00296F5A" w:rsidRPr="006531B2" w:rsidRDefault="00296F5A" w:rsidP="00296F5A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貴賓致詞</w:t>
            </w:r>
          </w:p>
        </w:tc>
        <w:tc>
          <w:tcPr>
            <w:tcW w:w="4253" w:type="dxa"/>
          </w:tcPr>
          <w:p w14:paraId="2B219242" w14:textId="1416A8BF" w:rsidR="00296F5A" w:rsidRPr="006531B2" w:rsidRDefault="00296F5A" w:rsidP="000903D2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日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本</w:t>
            </w: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台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灣</w:t>
            </w: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交流協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會</w:t>
            </w:r>
            <w:r w:rsidR="000903D2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洽邀</w:t>
            </w: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中</w:t>
            </w: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</w:tr>
      <w:tr w:rsidR="00296F5A" w:rsidRPr="00C1002C" w14:paraId="6876067E" w14:textId="77777777" w:rsidTr="000903D2">
        <w:trPr>
          <w:trHeight w:val="438"/>
        </w:trPr>
        <w:tc>
          <w:tcPr>
            <w:tcW w:w="1838" w:type="dxa"/>
          </w:tcPr>
          <w:p w14:paraId="1B7CEAB7" w14:textId="77777777" w:rsidR="00296F5A" w:rsidRPr="00572A67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10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-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  <w:p w14:paraId="3E43E730" w14:textId="0F7EC5B8" w:rsidR="00296F5A" w:rsidRPr="006531B2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4E08F5AD" w14:textId="0C14EF1F" w:rsidR="00296F5A" w:rsidRPr="006531B2" w:rsidRDefault="00296F5A" w:rsidP="00296F5A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貴賓合影</w:t>
            </w:r>
          </w:p>
        </w:tc>
        <w:tc>
          <w:tcPr>
            <w:tcW w:w="4253" w:type="dxa"/>
          </w:tcPr>
          <w:p w14:paraId="48C5D480" w14:textId="77777777" w:rsidR="00296F5A" w:rsidRPr="002B6774" w:rsidRDefault="00296F5A" w:rsidP="00296F5A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C4579" w:rsidRPr="00C1002C" w14:paraId="79BA8D82" w14:textId="77777777" w:rsidTr="00323770">
        <w:trPr>
          <w:trHeight w:val="549"/>
        </w:trPr>
        <w:tc>
          <w:tcPr>
            <w:tcW w:w="1838" w:type="dxa"/>
          </w:tcPr>
          <w:p w14:paraId="55C9F959" w14:textId="1E2A00A4" w:rsidR="009C4579" w:rsidRPr="006531B2" w:rsidRDefault="009C4579" w:rsidP="009C457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14:</w:t>
            </w:r>
            <w:r w:rsidR="00C1212E" w:rsidRPr="006531B2">
              <w:rPr>
                <w:rFonts w:ascii="Times New Roman" w:eastAsia="標楷體" w:hAnsi="Times New Roman" w:cs="Times New Roman" w:hint="eastAsia"/>
                <w:szCs w:val="24"/>
              </w:rPr>
              <w:t>15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-1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="00C1212E" w:rsidRPr="006531B2">
              <w:rPr>
                <w:rFonts w:ascii="Times New Roman" w:eastAsia="標楷體" w:hAnsi="Times New Roman" w:cs="Times New Roman" w:hint="eastAsia"/>
                <w:szCs w:val="24"/>
              </w:rPr>
              <w:t>30</w:t>
            </w:r>
          </w:p>
          <w:p w14:paraId="699C5F07" w14:textId="0D73E15D" w:rsidR="009C4579" w:rsidRPr="006531B2" w:rsidRDefault="009C4579" w:rsidP="009C457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19BC0788" w14:textId="77777777" w:rsidR="009C4579" w:rsidRPr="006531B2" w:rsidRDefault="009C4579" w:rsidP="009C4579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專題演講Ⅰ</w:t>
            </w: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  <w:r w:rsidR="00371678"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 </w:t>
            </w:r>
          </w:p>
          <w:p w14:paraId="2EF673E0" w14:textId="62644D50" w:rsidR="00371678" w:rsidRPr="006531B2" w:rsidRDefault="00715029" w:rsidP="009C4579">
            <w:pPr>
              <w:snapToGrid w:val="0"/>
              <w:rPr>
                <w:rFonts w:ascii="Times New Roman" w:eastAsia="標楷體" w:hAnsi="Times New Roman" w:cs="Times New Roman"/>
                <w:bCs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Cs/>
                <w:szCs w:val="24"/>
              </w:rPr>
              <w:t>臺</w:t>
            </w:r>
            <w:r w:rsidR="00371678" w:rsidRPr="006531B2">
              <w:rPr>
                <w:rFonts w:ascii="Times New Roman" w:eastAsia="標楷體" w:hAnsi="Times New Roman" w:cs="Times New Roman" w:hint="eastAsia"/>
                <w:bCs/>
                <w:szCs w:val="24"/>
              </w:rPr>
              <w:t>日經貿合作新契機</w:t>
            </w:r>
          </w:p>
        </w:tc>
        <w:tc>
          <w:tcPr>
            <w:tcW w:w="4253" w:type="dxa"/>
          </w:tcPr>
          <w:p w14:paraId="08C610FA" w14:textId="77777777" w:rsidR="00D5613A" w:rsidRDefault="009C4579" w:rsidP="009C4579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2B6774">
              <w:rPr>
                <w:rFonts w:ascii="Times New Roman" w:eastAsia="標楷體" w:hAnsi="Times New Roman" w:cs="Times New Roman" w:hint="eastAsia"/>
                <w:szCs w:val="24"/>
              </w:rPr>
              <w:t>經濟部國際貿易局</w:t>
            </w:r>
            <w:r w:rsidRPr="002B6774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371678" w:rsidRPr="002B6774">
              <w:rPr>
                <w:rFonts w:ascii="Times New Roman" w:eastAsia="標楷體" w:hAnsi="Times New Roman" w:cs="Times New Roman" w:hint="eastAsia"/>
                <w:szCs w:val="24"/>
              </w:rPr>
              <w:t>江文若局</w:t>
            </w:r>
            <w:r w:rsidRPr="002B6774">
              <w:rPr>
                <w:rFonts w:ascii="Times New Roman" w:eastAsia="標楷體" w:hAnsi="Times New Roman" w:cs="Times New Roman" w:hint="eastAsia"/>
                <w:szCs w:val="24"/>
              </w:rPr>
              <w:t>長</w:t>
            </w:r>
          </w:p>
          <w:p w14:paraId="3FC8142B" w14:textId="6EAAF250" w:rsidR="009C4579" w:rsidRPr="00F5588A" w:rsidRDefault="009C4579" w:rsidP="00FE10CC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C4579" w:rsidRPr="00C1002C" w14:paraId="19D245D7" w14:textId="77777777" w:rsidTr="00323770">
        <w:trPr>
          <w:trHeight w:val="629"/>
        </w:trPr>
        <w:tc>
          <w:tcPr>
            <w:tcW w:w="1838" w:type="dxa"/>
          </w:tcPr>
          <w:p w14:paraId="6709E9F1" w14:textId="186C14AC" w:rsidR="009C4579" w:rsidRPr="006531B2" w:rsidRDefault="009C4579" w:rsidP="009C457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14:</w:t>
            </w:r>
            <w:r w:rsidR="00C1212E" w:rsidRPr="006531B2">
              <w:rPr>
                <w:rFonts w:ascii="Times New Roman" w:eastAsia="標楷體" w:hAnsi="Times New Roman" w:cs="Times New Roman" w:hint="eastAsia"/>
                <w:szCs w:val="24"/>
              </w:rPr>
              <w:t>30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-14:</w:t>
            </w:r>
            <w:r w:rsidR="00C1212E" w:rsidRPr="006531B2"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</w:p>
          <w:p w14:paraId="0260A10A" w14:textId="31996522" w:rsidR="009C4579" w:rsidRPr="006531B2" w:rsidRDefault="009C4579" w:rsidP="009C457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5AAE643C" w14:textId="77777777" w:rsidR="009C4579" w:rsidRPr="006531B2" w:rsidRDefault="009C4579" w:rsidP="009C4579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專題演講Ⅱ</w:t>
            </w: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</w:p>
          <w:p w14:paraId="5ECED09D" w14:textId="235D68DD" w:rsidR="00371678" w:rsidRPr="006531B2" w:rsidRDefault="00A663A9" w:rsidP="009C4579">
            <w:pPr>
              <w:snapToGrid w:val="0"/>
              <w:rPr>
                <w:rFonts w:ascii="Times New Roman" w:eastAsia="標楷體" w:hAnsi="Times New Roman" w:cs="Times New Roman"/>
                <w:bCs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九州商業</w:t>
            </w:r>
            <w:r w:rsidR="004677C8">
              <w:rPr>
                <w:rFonts w:ascii="Times New Roman" w:eastAsia="標楷體" w:hAnsi="Times New Roman" w:cs="Times New Roman" w:hint="eastAsia"/>
                <w:szCs w:val="24"/>
              </w:rPr>
              <w:t>及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投資環境</w:t>
            </w:r>
          </w:p>
        </w:tc>
        <w:tc>
          <w:tcPr>
            <w:tcW w:w="4253" w:type="dxa"/>
          </w:tcPr>
          <w:p w14:paraId="52B22064" w14:textId="5ADBE7FB" w:rsidR="002B6774" w:rsidRDefault="009C4579" w:rsidP="009C4579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6A1A79">
              <w:rPr>
                <w:rFonts w:ascii="標楷體" w:eastAsia="標楷體" w:hAnsi="標楷體" w:cs="Times New Roman" w:hint="eastAsia"/>
                <w:szCs w:val="24"/>
              </w:rPr>
              <w:t>九州經濟産業局</w:t>
            </w:r>
            <w:r w:rsidR="00A663A9">
              <w:rPr>
                <w:rFonts w:ascii="標楷體" w:eastAsia="標楷體" w:hAnsi="標楷體" w:cs="Times New Roman" w:hint="eastAsia"/>
                <w:szCs w:val="24"/>
              </w:rPr>
              <w:t xml:space="preserve"> 國際部</w:t>
            </w:r>
          </w:p>
          <w:p w14:paraId="7AD35E36" w14:textId="16AA9CB4" w:rsidR="009C4579" w:rsidRPr="006A1A79" w:rsidRDefault="00BA6C44" w:rsidP="004A1EC5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BA6C44">
              <w:rPr>
                <w:rFonts w:ascii="標楷體" w:eastAsia="標楷體" w:hAnsi="標楷體" w:cs="Times New Roman" w:hint="eastAsia"/>
                <w:szCs w:val="24"/>
              </w:rPr>
              <w:t>投資交流促進課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BA6C44">
              <w:rPr>
                <w:rFonts w:ascii="標楷體" w:eastAsia="標楷體" w:hAnsi="標楷體" w:cs="Times New Roman" w:hint="eastAsia"/>
                <w:szCs w:val="24"/>
              </w:rPr>
              <w:t>緒方孝範課長</w:t>
            </w:r>
          </w:p>
        </w:tc>
      </w:tr>
      <w:tr w:rsidR="00C1212E" w:rsidRPr="00C1002C" w14:paraId="4FF6F732" w14:textId="77777777" w:rsidTr="00323770">
        <w:trPr>
          <w:trHeight w:val="694"/>
        </w:trPr>
        <w:tc>
          <w:tcPr>
            <w:tcW w:w="1838" w:type="dxa"/>
          </w:tcPr>
          <w:p w14:paraId="55A04370" w14:textId="5ADB2418" w:rsidR="00C1212E" w:rsidRPr="006531B2" w:rsidRDefault="00C1212E" w:rsidP="00C1212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531B2">
              <w:rPr>
                <w:rFonts w:ascii="Times New Roman" w:eastAsia="標楷體" w:hAnsi="Times New Roman" w:cs="Times New Roman"/>
                <w:szCs w:val="24"/>
              </w:rPr>
              <w:t>14: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45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-1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00</w:t>
            </w:r>
          </w:p>
          <w:p w14:paraId="49449705" w14:textId="64C9939B" w:rsidR="00C1212E" w:rsidRPr="006531B2" w:rsidRDefault="00C1212E" w:rsidP="00C1212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52302374" w14:textId="2794A1CE" w:rsidR="00C1212E" w:rsidRPr="006531B2" w:rsidRDefault="00C1212E" w:rsidP="009C457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專題演講</w:t>
            </w:r>
            <w:r w:rsidR="000D5152" w:rsidRPr="006531B2">
              <w:rPr>
                <w:rFonts w:ascii="Yu Mincho" w:eastAsia="Yu Mincho" w:hAnsi="Yu Mincho" w:cs="Times New Roman" w:hint="eastAsia"/>
                <w:b/>
                <w:szCs w:val="24"/>
              </w:rPr>
              <w:t>Ⅲ</w:t>
            </w: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</w:p>
          <w:p w14:paraId="67628630" w14:textId="4019CE30" w:rsidR="00C1212E" w:rsidRPr="006531B2" w:rsidRDefault="00A46AD0" w:rsidP="009C4579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A1A79">
              <w:rPr>
                <w:rFonts w:ascii="標楷體" w:eastAsia="標楷體" w:hAnsi="標楷體" w:cs="Times New Roman"/>
                <w:szCs w:val="24"/>
              </w:rPr>
              <w:t>JETRO</w:t>
            </w:r>
            <w:r w:rsidR="00A258E2">
              <w:rPr>
                <w:rFonts w:ascii="標楷體" w:eastAsia="標楷體" w:hAnsi="標楷體" w:cs="Times New Roman" w:hint="eastAsia"/>
                <w:szCs w:val="24"/>
              </w:rPr>
              <w:t>提供之</w:t>
            </w:r>
            <w:r w:rsidR="00C1212E" w:rsidRPr="006531B2">
              <w:rPr>
                <w:rFonts w:ascii="Times New Roman" w:eastAsia="標楷體" w:hAnsi="Times New Roman" w:cs="Times New Roman" w:hint="eastAsia"/>
                <w:szCs w:val="24"/>
              </w:rPr>
              <w:t>對日投資支援政策及案例</w:t>
            </w:r>
          </w:p>
        </w:tc>
        <w:tc>
          <w:tcPr>
            <w:tcW w:w="4253" w:type="dxa"/>
          </w:tcPr>
          <w:p w14:paraId="56033065" w14:textId="77777777" w:rsidR="002B6774" w:rsidRDefault="00C1212E" w:rsidP="006A1A79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6A1A79">
              <w:rPr>
                <w:rFonts w:ascii="標楷體" w:eastAsia="標楷體" w:hAnsi="標楷體" w:cs="Times New Roman" w:hint="eastAsia"/>
                <w:szCs w:val="24"/>
              </w:rPr>
              <w:t>日本貿易振興機構</w:t>
            </w:r>
            <w:r w:rsidRPr="006A1A79">
              <w:rPr>
                <w:rFonts w:ascii="標楷體" w:eastAsia="標楷體" w:hAnsi="標楷體" w:cs="Times New Roman"/>
                <w:szCs w:val="24"/>
              </w:rPr>
              <w:t>JETRO</w:t>
            </w:r>
          </w:p>
          <w:p w14:paraId="49C2C471" w14:textId="438DA494" w:rsidR="00C1212E" w:rsidRPr="006A1A79" w:rsidRDefault="00BA6C44" w:rsidP="004A1EC5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BA6C44">
              <w:rPr>
                <w:rFonts w:ascii="標楷體" w:eastAsia="標楷體" w:hAnsi="標楷體" w:cs="Times New Roman" w:hint="eastAsia"/>
                <w:bCs/>
                <w:szCs w:val="24"/>
              </w:rPr>
              <w:t>地域統括</w:t>
            </w:r>
            <w:r>
              <w:rPr>
                <w:rFonts w:ascii="標楷體" w:eastAsia="標楷體" w:hAnsi="標楷體" w:cs="Times New Roman" w:hint="eastAsia"/>
                <w:bCs/>
                <w:szCs w:val="24"/>
              </w:rPr>
              <w:t xml:space="preserve">中心 </w:t>
            </w:r>
            <w:r w:rsidRPr="00BA6C44">
              <w:rPr>
                <w:rFonts w:ascii="標楷體" w:eastAsia="標楷體" w:hAnsi="標楷體" w:cs="Times New Roman" w:hint="eastAsia"/>
                <w:bCs/>
                <w:szCs w:val="24"/>
              </w:rPr>
              <w:t>森則和</w:t>
            </w:r>
            <w:r w:rsidR="00675217">
              <w:rPr>
                <w:rFonts w:ascii="標楷體" w:eastAsia="標楷體" w:hAnsi="標楷體" w:cs="Times New Roman" w:hint="eastAsia"/>
                <w:bCs/>
                <w:szCs w:val="24"/>
              </w:rPr>
              <w:t>執行長</w:t>
            </w:r>
          </w:p>
        </w:tc>
      </w:tr>
      <w:tr w:rsidR="009C4579" w:rsidRPr="00C1002C" w14:paraId="37A476E6" w14:textId="77777777" w:rsidTr="0088407B">
        <w:trPr>
          <w:trHeight w:val="1123"/>
        </w:trPr>
        <w:tc>
          <w:tcPr>
            <w:tcW w:w="1838" w:type="dxa"/>
          </w:tcPr>
          <w:p w14:paraId="2EA8A5C0" w14:textId="19273FA1" w:rsidR="009C4579" w:rsidRPr="006531B2" w:rsidRDefault="000D5152" w:rsidP="009C457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531B2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00</w:t>
            </w:r>
            <w:r w:rsidR="009C4579" w:rsidRPr="006531B2">
              <w:rPr>
                <w:rFonts w:ascii="Times New Roman" w:eastAsia="標楷體" w:hAnsi="Times New Roman" w:cs="Times New Roman" w:hint="eastAsia"/>
                <w:szCs w:val="24"/>
              </w:rPr>
              <w:t>-15: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30</w:t>
            </w:r>
          </w:p>
          <w:p w14:paraId="649873BA" w14:textId="77777777" w:rsidR="009C4579" w:rsidRPr="006531B2" w:rsidRDefault="009C4579" w:rsidP="0086765B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411EE8F0" w14:textId="355AC02B" w:rsidR="009C4579" w:rsidRPr="006531B2" w:rsidRDefault="00C1212E" w:rsidP="009C4579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案例分享Ⅰ</w:t>
            </w:r>
            <w:r w:rsidR="009C4579"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: </w:t>
            </w:r>
          </w:p>
          <w:p w14:paraId="128BC1AC" w14:textId="72AE7281" w:rsidR="009C4579" w:rsidRPr="006531B2" w:rsidRDefault="00E518E7" w:rsidP="009C4579">
            <w:pPr>
              <w:snapToGrid w:val="0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2B6774">
              <w:rPr>
                <w:rFonts w:ascii="Times New Roman" w:eastAsia="標楷體" w:hAnsi="Times New Roman" w:cs="Times New Roman" w:hint="eastAsia"/>
                <w:bCs/>
                <w:szCs w:val="24"/>
              </w:rPr>
              <w:t>九州</w:t>
            </w:r>
            <w:r w:rsidR="009C4579" w:rsidRPr="006531B2">
              <w:rPr>
                <w:rFonts w:ascii="Times New Roman" w:eastAsia="標楷體" w:hAnsi="Times New Roman" w:cs="Times New Roman" w:hint="eastAsia"/>
                <w:bCs/>
                <w:szCs w:val="24"/>
              </w:rPr>
              <w:t>地方</w:t>
            </w:r>
            <w:r w:rsidR="00942627" w:rsidRPr="006531B2">
              <w:rPr>
                <w:rFonts w:ascii="Times New Roman" w:eastAsia="標楷體" w:hAnsi="Times New Roman" w:cs="Times New Roman" w:hint="eastAsia"/>
                <w:bCs/>
                <w:szCs w:val="24"/>
              </w:rPr>
              <w:t>政府</w:t>
            </w:r>
            <w:r w:rsidR="009C4579" w:rsidRPr="006531B2">
              <w:rPr>
                <w:rFonts w:ascii="Times New Roman" w:eastAsia="標楷體" w:hAnsi="Times New Roman" w:cs="Times New Roman" w:hint="eastAsia"/>
                <w:bCs/>
                <w:szCs w:val="24"/>
              </w:rPr>
              <w:t>的招商政策和案例</w:t>
            </w:r>
          </w:p>
          <w:p w14:paraId="4EFA0273" w14:textId="43828BB7" w:rsidR="009C4579" w:rsidRPr="006531B2" w:rsidRDefault="009C4579" w:rsidP="009C457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3" w:type="dxa"/>
          </w:tcPr>
          <w:p w14:paraId="4B109315" w14:textId="7B41F0F9" w:rsidR="008C0ED1" w:rsidRPr="008C0ED1" w:rsidRDefault="008C0ED1" w:rsidP="005C43EF">
            <w:pPr>
              <w:adjustRightInd w:val="0"/>
              <w:snapToGrid w:val="0"/>
              <w:spacing w:line="240" w:lineRule="atLeast"/>
              <w:ind w:left="170" w:hangingChars="71" w:hanging="17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C0ED1">
              <w:rPr>
                <w:rFonts w:ascii="Times New Roman" w:eastAsia="標楷體" w:hAnsi="Times New Roman" w:cs="Times New Roman"/>
                <w:szCs w:val="24"/>
              </w:rPr>
              <w:t>1.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福岡市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經濟觀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光文化局</w:t>
            </w:r>
            <w:r w:rsidRPr="008C0ED1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創業</w:t>
            </w:r>
            <w:r w:rsidR="00A67E51">
              <w:rPr>
                <w:rFonts w:ascii="Times New Roman" w:eastAsia="標楷體" w:hAnsi="Times New Roman" w:cs="Times New Roman" w:hint="eastAsia"/>
                <w:szCs w:val="24"/>
              </w:rPr>
              <w:t>選址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推進部</w:t>
            </w:r>
            <w:r w:rsidRPr="008C0ED1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4F7AD6">
              <w:rPr>
                <w:rFonts w:ascii="Times New Roman" w:eastAsia="標楷體" w:hAnsi="Times New Roman" w:cs="Times New Roman" w:hint="eastAsia"/>
                <w:szCs w:val="24"/>
              </w:rPr>
              <w:t>招商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課</w:t>
            </w:r>
            <w:r w:rsidRPr="008C0ED1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浜田翔太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先生</w:t>
            </w:r>
          </w:p>
          <w:p w14:paraId="48C48EBB" w14:textId="69E3FF8A" w:rsidR="009C4579" w:rsidRPr="004A1EC5" w:rsidRDefault="008C0ED1" w:rsidP="005C43EF">
            <w:pPr>
              <w:adjustRightInd w:val="0"/>
              <w:snapToGrid w:val="0"/>
              <w:spacing w:line="240" w:lineRule="atLeast"/>
              <w:ind w:left="170" w:hangingChars="71" w:hanging="170"/>
              <w:jc w:val="both"/>
              <w:rPr>
                <w:rFonts w:ascii="Times New Roman" w:eastAsia="標楷體" w:hAnsi="Times New Roman" w:cs="Times New Roman"/>
                <w:color w:val="0070C0"/>
                <w:szCs w:val="24"/>
                <w:highlight w:val="yellow"/>
              </w:rPr>
            </w:pPr>
            <w:r w:rsidRPr="008C0ED1">
              <w:rPr>
                <w:rFonts w:ascii="Times New Roman" w:eastAsia="標楷體" w:hAnsi="Times New Roman" w:cs="Times New Roman"/>
                <w:szCs w:val="24"/>
              </w:rPr>
              <w:t>2.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熊本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縣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商工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勞動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部</w:t>
            </w:r>
            <w:r w:rsidRPr="008C0ED1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新産業振興局</w:t>
            </w:r>
            <w:r w:rsidRPr="008C0ED1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 w:rsidR="00127DC6">
              <w:rPr>
                <w:rFonts w:ascii="Times New Roman" w:eastAsia="標楷體" w:hAnsi="Times New Roman" w:cs="Times New Roman" w:hint="eastAsia"/>
                <w:szCs w:val="24"/>
              </w:rPr>
              <w:t>選址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課</w:t>
            </w:r>
            <w:r w:rsidR="00127DC6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127DC6" w:rsidRPr="00127DC6">
              <w:rPr>
                <w:rFonts w:ascii="Times New Roman" w:eastAsia="標楷體" w:hAnsi="Times New Roman" w:cs="Times New Roman" w:hint="eastAsia"/>
                <w:szCs w:val="24"/>
              </w:rPr>
              <w:t>工藤晃</w:t>
            </w:r>
            <w:r w:rsidR="00127DC6">
              <w:rPr>
                <w:rFonts w:ascii="Times New Roman" w:eastAsia="標楷體" w:hAnsi="Times New Roman" w:cs="Times New Roman" w:hint="eastAsia"/>
                <w:szCs w:val="24"/>
              </w:rPr>
              <w:t>課長</w:t>
            </w:r>
          </w:p>
        </w:tc>
      </w:tr>
      <w:tr w:rsidR="006C6B91" w:rsidRPr="00C1002C" w14:paraId="05751E89" w14:textId="77777777" w:rsidTr="000903D2">
        <w:trPr>
          <w:trHeight w:val="295"/>
        </w:trPr>
        <w:tc>
          <w:tcPr>
            <w:tcW w:w="1838" w:type="dxa"/>
          </w:tcPr>
          <w:p w14:paraId="72534412" w14:textId="6B9F4613" w:rsidR="006C6B91" w:rsidRPr="00C1002C" w:rsidRDefault="006C6B91" w:rsidP="006C6B91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968F0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Pr="00A968F0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A968F0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A968F0">
              <w:rPr>
                <w:rFonts w:ascii="Times New Roman" w:eastAsia="標楷體" w:hAnsi="Times New Roman" w:cs="Times New Roman" w:hint="eastAsia"/>
                <w:szCs w:val="24"/>
              </w:rPr>
              <w:t>30-15:</w:t>
            </w:r>
            <w:r w:rsidRPr="00A968F0">
              <w:rPr>
                <w:rFonts w:ascii="Times New Roman" w:eastAsia="標楷體" w:hAnsi="Times New Roman" w:cs="Times New Roman"/>
                <w:szCs w:val="24"/>
              </w:rPr>
              <w:t>40</w:t>
            </w:r>
          </w:p>
        </w:tc>
        <w:tc>
          <w:tcPr>
            <w:tcW w:w="4257" w:type="dxa"/>
          </w:tcPr>
          <w:p w14:paraId="7F674EFC" w14:textId="09B5524C" w:rsidR="006C6B91" w:rsidRPr="006C6B91" w:rsidRDefault="006C6B91" w:rsidP="006C6B91">
            <w:pPr>
              <w:snapToGrid w:val="0"/>
              <w:rPr>
                <w:rFonts w:ascii="Times New Roman" w:eastAsia="Yu Mincho" w:hAnsi="Times New Roman" w:cs="Times New Roman"/>
                <w:b/>
                <w:szCs w:val="24"/>
              </w:rPr>
            </w:pPr>
            <w:r w:rsidRPr="00DA3972">
              <w:rPr>
                <w:rFonts w:ascii="標楷體" w:eastAsia="標楷體" w:hAnsi="標楷體" w:cs="Times New Roman" w:hint="eastAsia"/>
                <w:bCs/>
                <w:szCs w:val="24"/>
                <w:lang w:eastAsia="ja-JP"/>
              </w:rPr>
              <w:t>休憩</w:t>
            </w:r>
            <w:r>
              <w:rPr>
                <w:rFonts w:ascii="標楷體" w:eastAsia="標楷體" w:hAnsi="標楷體" w:cs="Times New Roman" w:hint="eastAsia"/>
                <w:bCs/>
                <w:szCs w:val="24"/>
              </w:rPr>
              <w:t xml:space="preserve"> </w:t>
            </w:r>
          </w:p>
        </w:tc>
        <w:tc>
          <w:tcPr>
            <w:tcW w:w="4253" w:type="dxa"/>
          </w:tcPr>
          <w:p w14:paraId="394E21D8" w14:textId="77777777" w:rsidR="006C6B91" w:rsidRDefault="006C6B91" w:rsidP="006C6B91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C4579" w:rsidRPr="00C1002C" w14:paraId="2D318644" w14:textId="77777777" w:rsidTr="001D4CA7">
        <w:trPr>
          <w:trHeight w:val="1453"/>
        </w:trPr>
        <w:tc>
          <w:tcPr>
            <w:tcW w:w="1838" w:type="dxa"/>
          </w:tcPr>
          <w:p w14:paraId="714A6063" w14:textId="77777777" w:rsidR="006C6B91" w:rsidRPr="006C6B91" w:rsidRDefault="006C6B91" w:rsidP="006C6B91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C6B91">
              <w:rPr>
                <w:rFonts w:ascii="Times New Roman" w:eastAsia="標楷體" w:hAnsi="Times New Roman" w:cs="Times New Roman"/>
                <w:szCs w:val="24"/>
              </w:rPr>
              <w:t>15:40-16:10</w:t>
            </w:r>
          </w:p>
          <w:p w14:paraId="50436DCD" w14:textId="77777777" w:rsidR="009C4579" w:rsidRPr="00C1002C" w:rsidRDefault="009C4579" w:rsidP="0086765B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2B7D9095" w14:textId="2F4D4FBF" w:rsidR="009C4579" w:rsidRDefault="009C4579" w:rsidP="009C4579">
            <w:pPr>
              <w:snapToGrid w:val="0"/>
              <w:rPr>
                <w:rFonts w:ascii="Times New Roman" w:eastAsia="MS Mincho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案例分享</w:t>
            </w:r>
            <w:r w:rsidR="00C1212E" w:rsidRPr="00C1212E">
              <w:rPr>
                <w:rFonts w:ascii="Times New Roman" w:eastAsia="標楷體" w:hAnsi="Times New Roman" w:cs="Times New Roman" w:hint="eastAsia"/>
                <w:b/>
                <w:szCs w:val="24"/>
              </w:rPr>
              <w:t>Ⅱ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(</w:t>
            </w:r>
            <w:r w:rsidR="006C6B91">
              <w:rPr>
                <w:rFonts w:ascii="Times New Roman" w:eastAsia="標楷體" w:hAnsi="Times New Roman" w:cs="Times New Roman" w:hint="eastAsia"/>
                <w:b/>
                <w:szCs w:val="24"/>
              </w:rPr>
              <w:t>2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家企業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)</w:t>
            </w:r>
            <w:r w:rsidRPr="00B33304">
              <w:rPr>
                <w:rFonts w:ascii="Times New Roman" w:eastAsia="標楷體" w:hAnsi="Times New Roman" w:cs="Times New Roman" w:hint="eastAsia"/>
                <w:b/>
                <w:szCs w:val="24"/>
              </w:rPr>
              <w:t>：</w:t>
            </w:r>
          </w:p>
          <w:p w14:paraId="45D8277E" w14:textId="6655C7B5" w:rsidR="009C4579" w:rsidRPr="00371678" w:rsidRDefault="00715029" w:rsidP="009C457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臺</w:t>
            </w:r>
            <w:r w:rsidR="009C4579" w:rsidRPr="00371678">
              <w:rPr>
                <w:rFonts w:ascii="Times New Roman" w:eastAsia="標楷體" w:hAnsi="Times New Roman" w:cs="Times New Roman" w:hint="eastAsia"/>
                <w:szCs w:val="24"/>
              </w:rPr>
              <w:t>灣與日本</w:t>
            </w:r>
            <w:r w:rsidR="009C4579" w:rsidRPr="00371678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9C4579" w:rsidRPr="00371678">
              <w:rPr>
                <w:rFonts w:ascii="Times New Roman" w:eastAsia="標楷體" w:hAnsi="Times New Roman" w:cs="Times New Roman" w:hint="eastAsia"/>
                <w:szCs w:val="24"/>
              </w:rPr>
              <w:t>九州</w:t>
            </w:r>
            <w:r w:rsidR="009C4579" w:rsidRPr="00371678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  <w:r w:rsidR="009C4579" w:rsidRPr="00371678">
              <w:rPr>
                <w:rFonts w:ascii="Times New Roman" w:eastAsia="標楷體" w:hAnsi="Times New Roman" w:cs="Times New Roman" w:hint="eastAsia"/>
                <w:szCs w:val="24"/>
              </w:rPr>
              <w:t>之企業合作事例</w:t>
            </w:r>
          </w:p>
        </w:tc>
        <w:tc>
          <w:tcPr>
            <w:tcW w:w="4253" w:type="dxa"/>
          </w:tcPr>
          <w:p w14:paraId="0718595E" w14:textId="77777777" w:rsidR="00D35E4A" w:rsidRDefault="009C4579" w:rsidP="006A1A79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 w:cs="Times New Roman"/>
                <w:bCs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Pr="002B6774">
              <w:rPr>
                <w:rFonts w:ascii="Times New Roman" w:eastAsia="標楷體" w:hAnsi="Times New Roman" w:cs="Times New Roman" w:hint="eastAsia"/>
                <w:bCs/>
                <w:szCs w:val="24"/>
              </w:rPr>
              <w:t>.</w:t>
            </w:r>
            <w:r w:rsidR="006531B2" w:rsidRPr="002B6774">
              <w:rPr>
                <w:rFonts w:ascii="Times New Roman" w:eastAsia="標楷體" w:hAnsi="Times New Roman" w:cs="Times New Roman"/>
                <w:bCs/>
                <w:szCs w:val="24"/>
              </w:rPr>
              <w:t xml:space="preserve"> </w:t>
            </w:r>
            <w:proofErr w:type="spellStart"/>
            <w:r w:rsidR="006531B2" w:rsidRPr="002B6774">
              <w:rPr>
                <w:rFonts w:ascii="Times New Roman" w:eastAsia="標楷體" w:hAnsi="Times New Roman" w:cs="Times New Roman"/>
                <w:bCs/>
                <w:szCs w:val="24"/>
              </w:rPr>
              <w:t>NextDrive</w:t>
            </w:r>
            <w:proofErr w:type="spellEnd"/>
            <w:r w:rsidR="006531B2" w:rsidRPr="002B6774">
              <w:rPr>
                <w:rFonts w:ascii="Times New Roman" w:eastAsia="標楷體" w:hAnsi="Times New Roman" w:cs="Times New Roman" w:hint="eastAsia"/>
                <w:bCs/>
                <w:szCs w:val="24"/>
              </w:rPr>
              <w:t>株式</w:t>
            </w:r>
            <w:r w:rsidR="00BC61BD">
              <w:rPr>
                <w:rFonts w:ascii="Times New Roman" w:eastAsia="標楷體" w:hAnsi="Times New Roman" w:cs="Times New Roman" w:hint="eastAsia"/>
                <w:bCs/>
                <w:szCs w:val="24"/>
              </w:rPr>
              <w:t>會</w:t>
            </w:r>
            <w:r w:rsidR="006531B2" w:rsidRPr="002B6774">
              <w:rPr>
                <w:rFonts w:ascii="Times New Roman" w:eastAsia="標楷體" w:hAnsi="Times New Roman" w:cs="Times New Roman" w:hint="eastAsia"/>
                <w:bCs/>
                <w:szCs w:val="24"/>
              </w:rPr>
              <w:t>社</w:t>
            </w:r>
          </w:p>
          <w:p w14:paraId="23B9B306" w14:textId="32C5F685" w:rsidR="006A1A79" w:rsidRPr="002B6774" w:rsidRDefault="006531B2" w:rsidP="005C43EF">
            <w:pPr>
              <w:adjustRightInd w:val="0"/>
              <w:snapToGrid w:val="0"/>
              <w:spacing w:line="240" w:lineRule="atLeast"/>
              <w:ind w:leftChars="71" w:left="170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2B6774">
              <w:rPr>
                <w:rFonts w:ascii="Times New Roman" w:eastAsia="標楷體" w:hAnsi="Times New Roman" w:cs="Times New Roman" w:hint="eastAsia"/>
                <w:bCs/>
                <w:szCs w:val="24"/>
              </w:rPr>
              <w:t>石聖弘</w:t>
            </w:r>
            <w:r w:rsidR="00D35E4A">
              <w:rPr>
                <w:rFonts w:ascii="Times New Roman" w:eastAsia="標楷體" w:hAnsi="Times New Roman" w:cs="Times New Roman" w:hint="eastAsia"/>
                <w:bCs/>
                <w:szCs w:val="24"/>
              </w:rPr>
              <w:t>(</w:t>
            </w:r>
            <w:r w:rsidRPr="002B6774">
              <w:rPr>
                <w:rFonts w:ascii="Times New Roman" w:eastAsia="標楷體" w:hAnsi="Times New Roman" w:cs="Times New Roman"/>
                <w:bCs/>
                <w:szCs w:val="24"/>
              </w:rPr>
              <w:t>Shawn Shih</w:t>
            </w:r>
            <w:r w:rsidR="00D35E4A">
              <w:rPr>
                <w:rFonts w:ascii="標楷體" w:eastAsia="標楷體" w:hAnsi="標楷體" w:cs="Times New Roman" w:hint="eastAsia"/>
                <w:szCs w:val="24"/>
              </w:rPr>
              <w:t>)</w:t>
            </w:r>
            <w:r w:rsidR="00D35E4A">
              <w:rPr>
                <w:rFonts w:ascii="Times New Roman" w:eastAsia="標楷體" w:hAnsi="Times New Roman" w:cs="Times New Roman" w:hint="eastAsia"/>
                <w:bCs/>
                <w:szCs w:val="24"/>
              </w:rPr>
              <w:t>社長</w:t>
            </w:r>
          </w:p>
          <w:p w14:paraId="694F2DD3" w14:textId="77777777" w:rsidR="009C003B" w:rsidRDefault="006C6B91" w:rsidP="004A1EC5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 w:cs="Times New Roman"/>
                <w:bCs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Cs/>
                <w:szCs w:val="24"/>
              </w:rPr>
              <w:t>2</w:t>
            </w:r>
            <w:r w:rsidR="002B6774" w:rsidRPr="002B6774">
              <w:rPr>
                <w:rFonts w:ascii="Times New Roman" w:eastAsia="標楷體" w:hAnsi="Times New Roman" w:cs="Times New Roman" w:hint="eastAsia"/>
                <w:bCs/>
                <w:szCs w:val="24"/>
              </w:rPr>
              <w:t xml:space="preserve">. </w:t>
            </w:r>
            <w:proofErr w:type="spellStart"/>
            <w:r w:rsidR="009C4579" w:rsidRPr="002B6774">
              <w:rPr>
                <w:rFonts w:ascii="Times New Roman" w:eastAsia="標楷體" w:hAnsi="Times New Roman" w:cs="Times New Roman"/>
                <w:bCs/>
                <w:szCs w:val="24"/>
              </w:rPr>
              <w:t>Whoscall</w:t>
            </w:r>
            <w:proofErr w:type="spellEnd"/>
            <w:r w:rsidR="00BC61BD" w:rsidRPr="00BC61BD">
              <w:rPr>
                <w:rFonts w:ascii="Times New Roman" w:eastAsia="標楷體" w:hAnsi="Times New Roman" w:cs="Times New Roman" w:hint="eastAsia"/>
                <w:bCs/>
                <w:szCs w:val="24"/>
              </w:rPr>
              <w:t>株式</w:t>
            </w:r>
            <w:r w:rsidR="00BC61BD">
              <w:rPr>
                <w:rFonts w:ascii="Times New Roman" w:eastAsia="標楷體" w:hAnsi="Times New Roman" w:cs="Times New Roman" w:hint="eastAsia"/>
                <w:bCs/>
                <w:szCs w:val="24"/>
              </w:rPr>
              <w:t>會</w:t>
            </w:r>
            <w:r w:rsidR="00BC61BD" w:rsidRPr="00BC61BD">
              <w:rPr>
                <w:rFonts w:ascii="Times New Roman" w:eastAsia="標楷體" w:hAnsi="Times New Roman" w:cs="Times New Roman" w:hint="eastAsia"/>
                <w:bCs/>
                <w:szCs w:val="24"/>
              </w:rPr>
              <w:t>社</w:t>
            </w:r>
          </w:p>
          <w:p w14:paraId="2EFB1ACE" w14:textId="77777777" w:rsidR="001D4CA7" w:rsidRDefault="009C003B" w:rsidP="005C43EF">
            <w:pPr>
              <w:adjustRightInd w:val="0"/>
              <w:snapToGrid w:val="0"/>
              <w:spacing w:line="240" w:lineRule="atLeast"/>
              <w:ind w:leftChars="71" w:left="170"/>
            </w:pPr>
            <w:r>
              <w:rPr>
                <w:rFonts w:ascii="Times New Roman" w:eastAsia="標楷體" w:hAnsi="Times New Roman" w:cs="Times New Roman" w:hint="eastAsia"/>
                <w:bCs/>
                <w:szCs w:val="24"/>
              </w:rPr>
              <w:t>(</w:t>
            </w:r>
            <w:r w:rsidR="004677C8" w:rsidRPr="00DA3972">
              <w:rPr>
                <w:rFonts w:ascii="標楷體" w:eastAsia="標楷體" w:hAnsi="標楷體" w:cs="Times New Roman"/>
                <w:szCs w:val="24"/>
                <w:lang w:eastAsia="ja-JP"/>
              </w:rPr>
              <w:t>走著瞧股份有限公司</w:t>
            </w:r>
            <w:r>
              <w:rPr>
                <w:rFonts w:ascii="標楷體" w:eastAsia="標楷體" w:hAnsi="標楷體" w:cs="Times New Roman" w:hint="eastAsia"/>
                <w:szCs w:val="24"/>
              </w:rPr>
              <w:t>)</w:t>
            </w:r>
            <w:r w:rsidR="001D4CA7">
              <w:rPr>
                <w:rFonts w:hint="eastAsia"/>
              </w:rPr>
              <w:t xml:space="preserve"> </w:t>
            </w:r>
          </w:p>
          <w:p w14:paraId="106FD455" w14:textId="7B788C64" w:rsidR="004677C8" w:rsidRPr="007057BB" w:rsidRDefault="001D4CA7" w:rsidP="005C43EF">
            <w:pPr>
              <w:adjustRightInd w:val="0"/>
              <w:snapToGrid w:val="0"/>
              <w:spacing w:line="240" w:lineRule="atLeast"/>
              <w:ind w:leftChars="71" w:left="170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D4CA7">
              <w:rPr>
                <w:rFonts w:ascii="標楷體" w:eastAsia="標楷體" w:hAnsi="標楷體" w:cs="Times New Roman" w:hint="eastAsia"/>
                <w:szCs w:val="24"/>
              </w:rPr>
              <w:t>鄭勝丰 創辦人暨董事長</w:t>
            </w:r>
          </w:p>
        </w:tc>
      </w:tr>
      <w:tr w:rsidR="009C4579" w:rsidRPr="00C1002C" w14:paraId="75041B4A" w14:textId="77777777" w:rsidTr="000903D2">
        <w:trPr>
          <w:trHeight w:val="392"/>
        </w:trPr>
        <w:tc>
          <w:tcPr>
            <w:tcW w:w="1838" w:type="dxa"/>
          </w:tcPr>
          <w:p w14:paraId="4EFAF397" w14:textId="77777777" w:rsidR="006C6B91" w:rsidRPr="006C6B91" w:rsidRDefault="006C6B91" w:rsidP="006C6B91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C6B91">
              <w:rPr>
                <w:rFonts w:ascii="Times New Roman" w:eastAsia="標楷體" w:hAnsi="Times New Roman" w:cs="Times New Roman"/>
                <w:szCs w:val="24"/>
              </w:rPr>
              <w:t>16:10-16:20</w:t>
            </w:r>
          </w:p>
          <w:p w14:paraId="1D45A4BD" w14:textId="24307B60" w:rsidR="009C4579" w:rsidRPr="00C1002C" w:rsidRDefault="009C4579" w:rsidP="006C6B91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13CDB856" w14:textId="153E0EF4" w:rsidR="009C4579" w:rsidRPr="00C1002C" w:rsidRDefault="009C4579" w:rsidP="009C4579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szCs w:val="24"/>
              </w:rPr>
              <w:t>交流互動</w:t>
            </w:r>
          </w:p>
        </w:tc>
        <w:tc>
          <w:tcPr>
            <w:tcW w:w="4253" w:type="dxa"/>
          </w:tcPr>
          <w:p w14:paraId="56256E44" w14:textId="0C4BB59C" w:rsidR="00B26B7D" w:rsidRPr="00C1002C" w:rsidRDefault="009C4579" w:rsidP="00666525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E75048">
              <w:rPr>
                <w:rFonts w:ascii="Times New Roman" w:eastAsia="標楷體" w:hAnsi="Times New Roman" w:cs="Times New Roman" w:hint="eastAsia"/>
                <w:szCs w:val="24"/>
              </w:rPr>
              <w:t>中華民國工商協進會</w:t>
            </w:r>
            <w:r w:rsidR="004677C8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4677C8" w:rsidRPr="004677C8">
              <w:rPr>
                <w:rFonts w:ascii="Times New Roman" w:eastAsia="標楷體" w:hAnsi="Times New Roman" w:cs="Times New Roman" w:hint="eastAsia"/>
                <w:szCs w:val="24"/>
              </w:rPr>
              <w:t>黃教漳副理事長</w:t>
            </w:r>
          </w:p>
        </w:tc>
      </w:tr>
    </w:tbl>
    <w:p w14:paraId="5FB9DCCC" w14:textId="77777777" w:rsidR="006B47D6" w:rsidRPr="006B47D6" w:rsidRDefault="006B47D6" w:rsidP="006B47D6">
      <w:pPr>
        <w:spacing w:line="46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lastRenderedPageBreak/>
        <w:t>中華民國工商協進會</w:t>
      </w:r>
    </w:p>
    <w:p w14:paraId="1F459BA5" w14:textId="511DC900" w:rsidR="009B2E8B" w:rsidRDefault="006B47D6" w:rsidP="009B2E8B">
      <w:pPr>
        <w:spacing w:line="46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2022</w:t>
      </w:r>
      <w:proofErr w:type="gramStart"/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臺</w:t>
      </w:r>
      <w:proofErr w:type="gramEnd"/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日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(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九州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)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經貿論壇</w:t>
      </w:r>
      <w:r w:rsidRPr="00B0607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報名表</w:t>
      </w:r>
    </w:p>
    <w:p w14:paraId="7EB4EC19" w14:textId="77777777" w:rsidR="0065238F" w:rsidRDefault="0065238F" w:rsidP="009B2E8B">
      <w:pPr>
        <w:spacing w:line="460" w:lineRule="exact"/>
        <w:jc w:val="center"/>
        <w:rPr>
          <w:rFonts w:ascii="Times New Roman" w:eastAsia="標楷體" w:hAnsi="Times New Roman" w:cs="Times New Roman"/>
          <w:b/>
          <w:bCs/>
          <w:sz w:val="28"/>
          <w:szCs w:val="28"/>
        </w:rPr>
      </w:pPr>
    </w:p>
    <w:p w14:paraId="082A1B59" w14:textId="77777777" w:rsidR="00B06076" w:rsidRPr="00B06076" w:rsidRDefault="00B06076" w:rsidP="00B06076">
      <w:pPr>
        <w:spacing w:line="460" w:lineRule="exact"/>
        <w:rPr>
          <w:rFonts w:ascii="Times New Roman" w:eastAsia="標楷體" w:hAnsi="Times New Roman" w:cs="Times New Roman"/>
          <w:sz w:val="28"/>
          <w:szCs w:val="28"/>
        </w:rPr>
      </w:pP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日期：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2022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年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10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月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24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日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(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星期一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 xml:space="preserve">) </w:t>
      </w:r>
    </w:p>
    <w:p w14:paraId="5267DCA1" w14:textId="77777777" w:rsidR="00B06076" w:rsidRPr="00B06076" w:rsidRDefault="00B06076" w:rsidP="00B06076">
      <w:pPr>
        <w:spacing w:line="460" w:lineRule="exact"/>
        <w:rPr>
          <w:rFonts w:ascii="Times New Roman" w:eastAsia="標楷體" w:hAnsi="Times New Roman" w:cs="Times New Roman"/>
          <w:sz w:val="28"/>
          <w:szCs w:val="28"/>
        </w:rPr>
      </w:pP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地點：</w:t>
      </w:r>
      <w:proofErr w:type="gramStart"/>
      <w:r w:rsidRPr="00B06076">
        <w:rPr>
          <w:rFonts w:ascii="Times New Roman" w:eastAsia="標楷體" w:hAnsi="Times New Roman" w:cs="Times New Roman" w:hint="eastAsia"/>
          <w:sz w:val="28"/>
          <w:szCs w:val="28"/>
        </w:rPr>
        <w:t>臺</w:t>
      </w:r>
      <w:proofErr w:type="gramEnd"/>
      <w:r w:rsidRPr="00B06076">
        <w:rPr>
          <w:rFonts w:ascii="Times New Roman" w:eastAsia="標楷體" w:hAnsi="Times New Roman" w:cs="Times New Roman" w:hint="eastAsia"/>
          <w:sz w:val="28"/>
          <w:szCs w:val="28"/>
        </w:rPr>
        <w:t>北國際會議中心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101CD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會議室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(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地址：臺北市信義區信義路五段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1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號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)</w:t>
      </w:r>
    </w:p>
    <w:p w14:paraId="7587E846" w14:textId="77777777" w:rsidR="00B06076" w:rsidRPr="00B06076" w:rsidRDefault="00B06076" w:rsidP="00B06076">
      <w:pPr>
        <w:spacing w:line="460" w:lineRule="exact"/>
        <w:rPr>
          <w:rFonts w:ascii="Times New Roman" w:eastAsia="標楷體" w:hAnsi="Times New Roman" w:cs="Times New Roman"/>
          <w:sz w:val="28"/>
          <w:szCs w:val="28"/>
        </w:rPr>
      </w:pP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指導單位：經濟部國際貿易局</w:t>
      </w:r>
    </w:p>
    <w:p w14:paraId="79E6B2D2" w14:textId="77777777" w:rsidR="00B06076" w:rsidRPr="00B06076" w:rsidRDefault="00B06076" w:rsidP="00DC1978">
      <w:pPr>
        <w:spacing w:line="460" w:lineRule="exact"/>
        <w:ind w:left="1417" w:hangingChars="506" w:hanging="1417"/>
        <w:rPr>
          <w:rFonts w:ascii="Times New Roman" w:eastAsia="標楷體" w:hAnsi="Times New Roman" w:cs="Times New Roman"/>
          <w:sz w:val="28"/>
          <w:szCs w:val="28"/>
        </w:rPr>
      </w:pP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主辦單位：中華民國工商協進會、九州經濟連合會、九州經濟國際化推進機構、日本貿易振興機構福岡貿易情報中心、中華民國三三企業交流會</w:t>
      </w:r>
    </w:p>
    <w:p w14:paraId="12D3FAA2" w14:textId="41EB881C" w:rsidR="00B06076" w:rsidRPr="00B06076" w:rsidRDefault="00B06076" w:rsidP="00B06076">
      <w:pPr>
        <w:spacing w:line="460" w:lineRule="exact"/>
        <w:rPr>
          <w:rFonts w:ascii="Times New Roman" w:eastAsia="標楷體" w:hAnsi="Times New Roman" w:cs="Times New Roman"/>
          <w:sz w:val="28"/>
          <w:szCs w:val="28"/>
        </w:rPr>
      </w:pP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後援單位：日本台灣交流協會</w:t>
      </w:r>
    </w:p>
    <w:p w14:paraId="03D16CBF" w14:textId="77777777" w:rsidR="00B06076" w:rsidRPr="00B06076" w:rsidRDefault="00B06076" w:rsidP="00B06076">
      <w:pPr>
        <w:spacing w:line="460" w:lineRule="exact"/>
        <w:rPr>
          <w:rFonts w:ascii="Times New Roman" w:eastAsia="標楷體" w:hAnsi="Times New Roman" w:cs="Times New Roman"/>
          <w:b/>
          <w:bCs/>
          <w:sz w:val="28"/>
          <w:szCs w:val="28"/>
        </w:rPr>
      </w:pPr>
    </w:p>
    <w:tbl>
      <w:tblPr>
        <w:tblW w:w="102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1842"/>
        <w:gridCol w:w="1418"/>
        <w:gridCol w:w="3969"/>
        <w:gridCol w:w="709"/>
        <w:gridCol w:w="708"/>
      </w:tblGrid>
      <w:tr w:rsidR="00683C52" w:rsidRPr="006B6555" w14:paraId="7486CC07" w14:textId="042ED099" w:rsidTr="00AD1B45">
        <w:trPr>
          <w:trHeight w:val="423"/>
          <w:jc w:val="center"/>
        </w:trPr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F4520" w14:textId="77777777" w:rsidR="00683C52" w:rsidRPr="000861CF" w:rsidRDefault="00683C52" w:rsidP="00CF14AE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  <w:r w:rsidRPr="000861CF">
              <w:rPr>
                <w:rFonts w:ascii="標楷體" w:eastAsia="標楷體" w:hAnsi="標楷體" w:hint="eastAsia"/>
                <w:b/>
                <w:bCs/>
                <w:color w:val="000000" w:themeColor="text1"/>
                <w:sz w:val="28"/>
                <w:szCs w:val="28"/>
              </w:rPr>
              <w:t>公司名稱:</w:t>
            </w: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B8D42" w14:textId="77777777" w:rsidR="00683C52" w:rsidRPr="000861CF" w:rsidRDefault="00683C52" w:rsidP="00CF14AE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  <w:r w:rsidRPr="000861CF">
              <w:rPr>
                <w:rFonts w:ascii="標楷體" w:eastAsia="標楷體" w:hAnsi="標楷體" w:hint="eastAsia"/>
                <w:b/>
                <w:bCs/>
                <w:color w:val="000000" w:themeColor="text1"/>
                <w:sz w:val="28"/>
                <w:szCs w:val="28"/>
              </w:rPr>
              <w:t>地址: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DB6DCE" w14:textId="77777777" w:rsidR="00683C52" w:rsidRDefault="00683C52" w:rsidP="00CF14AE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</w:p>
          <w:p w14:paraId="4BC65960" w14:textId="77777777" w:rsidR="00683C52" w:rsidRDefault="00683C52" w:rsidP="00CF14AE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</w:p>
          <w:p w14:paraId="130522D3" w14:textId="135F9397" w:rsidR="00683C52" w:rsidRPr="00CF14AE" w:rsidRDefault="00683C52" w:rsidP="00CF14AE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  <w:r w:rsidRPr="00CF14AE">
              <w:rPr>
                <w:rFonts w:ascii="標楷體" w:eastAsia="標楷體" w:hAnsi="標楷體" w:hint="eastAsia"/>
                <w:b/>
                <w:bCs/>
                <w:color w:val="000000" w:themeColor="text1"/>
                <w:sz w:val="28"/>
                <w:szCs w:val="28"/>
              </w:rPr>
              <w:t>參加方式</w:t>
            </w:r>
          </w:p>
        </w:tc>
      </w:tr>
      <w:tr w:rsidR="00683C52" w:rsidRPr="006B6555" w14:paraId="6D2E773F" w14:textId="77777777" w:rsidTr="001C6778">
        <w:trPr>
          <w:trHeight w:val="423"/>
          <w:jc w:val="center"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DC008" w14:textId="4889E7ED" w:rsidR="00683C52" w:rsidRPr="006B47D6" w:rsidRDefault="00683C52" w:rsidP="006B47D6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b/>
                <w:bCs/>
                <w:color w:val="000000" w:themeColor="text1"/>
                <w:kern w:val="28"/>
                <w:sz w:val="28"/>
                <w:szCs w:val="28"/>
                <w:lang w:eastAsia="zh-CN"/>
              </w:rPr>
            </w:pPr>
            <w:r w:rsidRPr="006B47D6">
              <w:rPr>
                <w:rFonts w:ascii="標楷體" w:eastAsia="標楷體" w:hAnsi="標楷體" w:hint="eastAsia"/>
                <w:b/>
                <w:bCs/>
                <w:color w:val="000000" w:themeColor="text1"/>
                <w:kern w:val="28"/>
                <w:sz w:val="28"/>
                <w:szCs w:val="28"/>
                <w:lang w:eastAsia="zh-CN"/>
              </w:rPr>
              <w:t>所屬公協會名稱</w:t>
            </w:r>
            <w:r w:rsidRPr="006B47D6">
              <w:rPr>
                <w:rFonts w:ascii="標楷體" w:eastAsia="標楷體" w:hAnsi="標楷體" w:hint="eastAsia"/>
                <w:b/>
                <w:bCs/>
                <w:color w:val="000000" w:themeColor="text1"/>
                <w:sz w:val="28"/>
                <w:szCs w:val="28"/>
              </w:rPr>
              <w:t>:</w:t>
            </w: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04689F" w14:textId="2A2088B4" w:rsidR="00683C52" w:rsidRPr="00CF14AE" w:rsidRDefault="00683C52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Cs w:val="24"/>
                <w:lang w:eastAsia="zh-CN"/>
              </w:rPr>
            </w:pPr>
          </w:p>
        </w:tc>
      </w:tr>
      <w:tr w:rsidR="00683C52" w:rsidRPr="006B6555" w14:paraId="53B87FFD" w14:textId="77777777" w:rsidTr="00AD1B45">
        <w:trPr>
          <w:trHeight w:val="423"/>
          <w:jc w:val="center"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E9706" w14:textId="34CD3C46" w:rsidR="00683C52" w:rsidRPr="00710423" w:rsidRDefault="00683C52" w:rsidP="006B47D6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b/>
                <w:bCs/>
                <w:color w:val="000000" w:themeColor="text1"/>
                <w:kern w:val="28"/>
                <w:szCs w:val="24"/>
                <w:lang w:eastAsia="zh-CN"/>
              </w:rPr>
            </w:pPr>
            <w:r w:rsidRPr="00710423">
              <w:rPr>
                <w:rFonts w:ascii="標楷體" w:eastAsia="標楷體" w:hAnsi="標楷體" w:hint="eastAsia"/>
                <w:b/>
                <w:bCs/>
                <w:color w:val="000000" w:themeColor="text1"/>
                <w:kern w:val="28"/>
                <w:szCs w:val="24"/>
                <w:lang w:eastAsia="zh-CN"/>
              </w:rPr>
              <w:t>業種:□金融保險 □製造業 □學術界 □工商團體 □政府單位 □服務業</w:t>
            </w:r>
            <w:r>
              <w:rPr>
                <w:rFonts w:ascii="標楷體" w:eastAsia="標楷體" w:hAnsi="標楷體" w:hint="eastAsia"/>
                <w:b/>
                <w:bCs/>
                <w:color w:val="000000" w:themeColor="text1"/>
                <w:kern w:val="28"/>
                <w:szCs w:val="24"/>
              </w:rPr>
              <w:t xml:space="preserve"> </w:t>
            </w:r>
            <w:r w:rsidRPr="00710423">
              <w:rPr>
                <w:rFonts w:ascii="標楷體" w:eastAsia="標楷體" w:hAnsi="標楷體" w:hint="eastAsia"/>
                <w:b/>
                <w:bCs/>
                <w:color w:val="000000" w:themeColor="text1"/>
                <w:kern w:val="28"/>
                <w:szCs w:val="24"/>
                <w:lang w:eastAsia="zh-CN"/>
              </w:rPr>
              <w:t>□其他</w:t>
            </w: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4763A" w14:textId="77777777" w:rsidR="00683C52" w:rsidRPr="00CF14AE" w:rsidRDefault="00683C52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Cs w:val="24"/>
                <w:lang w:eastAsia="zh-CN"/>
              </w:rPr>
            </w:pPr>
          </w:p>
        </w:tc>
      </w:tr>
      <w:tr w:rsidR="00594E2A" w:rsidRPr="006B6555" w14:paraId="24196F29" w14:textId="4715B6B1" w:rsidTr="00594E2A">
        <w:trPr>
          <w:trHeight w:val="423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E2B71" w14:textId="77777777" w:rsidR="00CF14AE" w:rsidRPr="00B93ABD" w:rsidRDefault="00CF14AE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</w:rPr>
              <w:t>姓 名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5747A" w14:textId="77777777" w:rsidR="00CF14AE" w:rsidRPr="00B93ABD" w:rsidRDefault="00CF14AE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</w:rPr>
              <w:t>職 稱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251D9" w14:textId="4CEBC1AF" w:rsidR="00CF14AE" w:rsidRPr="00B93ABD" w:rsidRDefault="00CF14AE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</w:rPr>
              <w:t>電話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AD065" w14:textId="77777777" w:rsidR="00CF14AE" w:rsidRPr="00B93ABD" w:rsidRDefault="00CF14AE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  <w:lang w:eastAsia="zh-CN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E</w:t>
            </w:r>
            <w:r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  <w:lang w:eastAsia="zh-CN"/>
              </w:rPr>
              <w:t>-</w:t>
            </w: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mai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5BFE" w14:textId="665C069F" w:rsidR="00CF14AE" w:rsidRPr="00CF14AE" w:rsidRDefault="00CF14AE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Cs w:val="24"/>
                <w:lang w:eastAsia="zh-CN"/>
              </w:rPr>
            </w:pPr>
            <w:r w:rsidRPr="00CF14AE">
              <w:rPr>
                <w:rFonts w:ascii="標楷體" w:eastAsia="標楷體" w:hAnsi="標楷體" w:hint="eastAsia"/>
                <w:color w:val="000000" w:themeColor="text1"/>
                <w:kern w:val="28"/>
                <w:szCs w:val="24"/>
                <w:lang w:eastAsia="zh-CN"/>
              </w:rPr>
              <w:t>現場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E8D6D" w14:textId="3B2DF339" w:rsidR="00CF14AE" w:rsidRPr="00CF14AE" w:rsidRDefault="00CF14AE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Cs w:val="24"/>
                <w:lang w:eastAsia="zh-CN"/>
              </w:rPr>
            </w:pPr>
            <w:r w:rsidRPr="00CF14AE">
              <w:rPr>
                <w:rFonts w:ascii="標楷體" w:eastAsia="標楷體" w:hAnsi="標楷體" w:hint="eastAsia"/>
                <w:color w:val="000000" w:themeColor="text1"/>
                <w:kern w:val="28"/>
                <w:szCs w:val="24"/>
                <w:lang w:eastAsia="zh-CN"/>
              </w:rPr>
              <w:t>線上</w:t>
            </w:r>
          </w:p>
        </w:tc>
      </w:tr>
      <w:tr w:rsidR="000415C3" w:rsidRPr="006B6555" w14:paraId="57D62708" w14:textId="77777777" w:rsidTr="006B47D6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A0030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6056F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B3E8D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B8F25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F7C2C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5E2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0415C3" w:rsidRPr="006B6555" w14:paraId="27F2C78E" w14:textId="77777777" w:rsidTr="006B47D6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44622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3533B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CBFD9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8B144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5317A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802DF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0415C3" w:rsidRPr="006B6555" w14:paraId="24D3059F" w14:textId="77777777" w:rsidTr="006B47D6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84173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3AC52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6B3EF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1B244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09765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CDC7B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0415C3" w:rsidRPr="006B6555" w14:paraId="3923FC89" w14:textId="77777777" w:rsidTr="006B47D6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B5B4F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AC887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BD34A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5751B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A61A1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028A3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0415C3" w:rsidRPr="006B6555" w14:paraId="229C10D9" w14:textId="77777777" w:rsidTr="006B47D6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0E9ED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AF00F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82374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4CEDE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0D730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C43A6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</w:tbl>
    <w:p w14:paraId="6DE0433B" w14:textId="6F830164" w:rsidR="00CB669A" w:rsidRDefault="009B2E8B" w:rsidP="00CF14AE">
      <w:pPr>
        <w:spacing w:line="400" w:lineRule="exact"/>
        <w:rPr>
          <w:rFonts w:ascii="標楷體" w:eastAsia="標楷體" w:hAnsi="標楷體"/>
          <w:color w:val="000000" w:themeColor="text1"/>
        </w:rPr>
      </w:pPr>
      <w:r w:rsidRPr="00181553">
        <w:rPr>
          <w:rFonts w:ascii="標楷體" w:eastAsia="標楷體" w:hAnsi="標楷體" w:hint="eastAsia"/>
          <w:color w:val="000000" w:themeColor="text1"/>
        </w:rPr>
        <w:t>備註</w:t>
      </w:r>
      <w:r>
        <w:rPr>
          <w:rFonts w:ascii="標楷體" w:eastAsia="標楷體" w:hAnsi="標楷體" w:hint="eastAsia"/>
          <w:color w:val="000000" w:themeColor="text1"/>
        </w:rPr>
        <w:t>:</w:t>
      </w:r>
      <w:r w:rsidRPr="001F2705">
        <w:rPr>
          <w:rFonts w:ascii="標楷體" w:eastAsia="標楷體" w:hAnsi="標楷體" w:hint="eastAsia"/>
          <w:color w:val="000000" w:themeColor="text1"/>
        </w:rPr>
        <w:t>本場講座免收費用，</w:t>
      </w:r>
      <w:proofErr w:type="gramStart"/>
      <w:r>
        <w:rPr>
          <w:rFonts w:ascii="標楷體" w:eastAsia="標楷體" w:hAnsi="標楷體" w:hint="eastAsia"/>
          <w:color w:val="000000" w:themeColor="text1"/>
        </w:rPr>
        <w:t>採</w:t>
      </w:r>
      <w:proofErr w:type="gramEnd"/>
      <w:r>
        <w:rPr>
          <w:rFonts w:ascii="標楷體" w:eastAsia="標楷體" w:hAnsi="標楷體" w:hint="eastAsia"/>
          <w:color w:val="000000" w:themeColor="text1"/>
        </w:rPr>
        <w:t>中日同步口譯，</w:t>
      </w:r>
      <w:r w:rsidRPr="001F2705">
        <w:rPr>
          <w:rFonts w:ascii="標楷體" w:eastAsia="標楷體" w:hAnsi="標楷體" w:hint="eastAsia"/>
          <w:color w:val="000000" w:themeColor="text1"/>
        </w:rPr>
        <w:t>有意參加者請於</w:t>
      </w:r>
      <w:r>
        <w:rPr>
          <w:rFonts w:ascii="標楷體" w:eastAsia="標楷體" w:hAnsi="標楷體" w:hint="eastAsia"/>
          <w:color w:val="000000" w:themeColor="text1"/>
        </w:rPr>
        <w:t>10</w:t>
      </w:r>
      <w:r w:rsidRPr="001F2705">
        <w:rPr>
          <w:rFonts w:ascii="標楷體" w:eastAsia="標楷體" w:hAnsi="標楷體" w:hint="eastAsia"/>
          <w:color w:val="000000" w:themeColor="text1"/>
        </w:rPr>
        <w:t>月</w:t>
      </w:r>
      <w:r w:rsidR="003E0428">
        <w:rPr>
          <w:rFonts w:ascii="標楷體" w:eastAsia="標楷體" w:hAnsi="標楷體" w:hint="eastAsia"/>
          <w:color w:val="000000" w:themeColor="text1"/>
        </w:rPr>
        <w:t>17</w:t>
      </w:r>
      <w:r w:rsidRPr="001F2705">
        <w:rPr>
          <w:rFonts w:ascii="標楷體" w:eastAsia="標楷體" w:hAnsi="標楷體" w:hint="eastAsia"/>
          <w:color w:val="000000" w:themeColor="text1"/>
        </w:rPr>
        <w:t>日(星期</w:t>
      </w:r>
      <w:r>
        <w:rPr>
          <w:rFonts w:ascii="標楷體" w:eastAsia="標楷體" w:hAnsi="標楷體" w:hint="eastAsia"/>
          <w:color w:val="000000" w:themeColor="text1"/>
        </w:rPr>
        <w:t>一</w:t>
      </w:r>
      <w:r w:rsidRPr="001F2705">
        <w:rPr>
          <w:rFonts w:ascii="標楷體" w:eastAsia="標楷體" w:hAnsi="標楷體" w:hint="eastAsia"/>
          <w:color w:val="000000" w:themeColor="text1"/>
        </w:rPr>
        <w:t>)前</w:t>
      </w:r>
    </w:p>
    <w:p w14:paraId="3C2E2550" w14:textId="2F0ED230" w:rsidR="009B2E8B" w:rsidRDefault="009B2E8B" w:rsidP="009B2E8B">
      <w:pPr>
        <w:adjustRightInd w:val="0"/>
        <w:snapToGrid w:val="0"/>
        <w:spacing w:line="340" w:lineRule="exact"/>
        <w:ind w:leftChars="117" w:left="283" w:hanging="2"/>
        <w:rPr>
          <w:rFonts w:ascii="標楷體" w:eastAsia="標楷體" w:hAnsi="標楷體"/>
          <w:color w:val="000000" w:themeColor="text1"/>
        </w:rPr>
      </w:pPr>
      <w:r w:rsidRPr="001F2705">
        <w:rPr>
          <w:rFonts w:ascii="標楷體" w:eastAsia="標楷體" w:hAnsi="標楷體" w:hint="eastAsia"/>
          <w:color w:val="000000" w:themeColor="text1"/>
        </w:rPr>
        <w:t>掃描QR-cod</w:t>
      </w:r>
      <w:r>
        <w:rPr>
          <w:rFonts w:ascii="標楷體" w:eastAsia="標楷體" w:hAnsi="標楷體" w:hint="eastAsia"/>
          <w:color w:val="000000" w:themeColor="text1"/>
        </w:rPr>
        <w:t>e</w:t>
      </w:r>
      <w:r w:rsidRPr="001F2705">
        <w:rPr>
          <w:rFonts w:ascii="標楷體" w:eastAsia="標楷體" w:hAnsi="標楷體" w:hint="eastAsia"/>
          <w:color w:val="000000" w:themeColor="text1"/>
        </w:rPr>
        <w:t>或點擊網址</w:t>
      </w:r>
      <w:r w:rsidR="004C553B" w:rsidRPr="004C553B">
        <w:rPr>
          <w:rFonts w:ascii="標楷體" w:eastAsia="標楷體" w:hAnsi="標楷體"/>
          <w:color w:val="000000" w:themeColor="text1"/>
        </w:rPr>
        <w:t>https://tinyurl.com/2p8w36dc</w:t>
      </w:r>
      <w:proofErr w:type="gramStart"/>
      <w:r>
        <w:rPr>
          <w:rFonts w:ascii="標楷體" w:eastAsia="標楷體" w:hAnsi="標楷體" w:hint="eastAsia"/>
          <w:color w:val="000000" w:themeColor="text1"/>
        </w:rPr>
        <w:t>進行</w:t>
      </w:r>
      <w:r w:rsidRPr="001F2705">
        <w:rPr>
          <w:rFonts w:ascii="標楷體" w:eastAsia="標楷體" w:hAnsi="標楷體" w:hint="eastAsia"/>
          <w:color w:val="000000" w:themeColor="text1"/>
        </w:rPr>
        <w:t>線上報名</w:t>
      </w:r>
      <w:proofErr w:type="gramEnd"/>
      <w:r w:rsidRPr="001F2705">
        <w:rPr>
          <w:rFonts w:ascii="標楷體" w:eastAsia="標楷體" w:hAnsi="標楷體" w:hint="eastAsia"/>
          <w:color w:val="000000" w:themeColor="text1"/>
        </w:rPr>
        <w:t>。</w:t>
      </w:r>
      <w:r>
        <w:rPr>
          <w:rFonts w:ascii="標楷體" w:eastAsia="標楷體" w:hAnsi="標楷體" w:hint="eastAsia"/>
          <w:color w:val="000000" w:themeColor="text1"/>
        </w:rPr>
        <w:t>或</w:t>
      </w:r>
      <w:proofErr w:type="gramStart"/>
      <w:r w:rsidRPr="001F2705">
        <w:rPr>
          <w:rFonts w:ascii="標楷體" w:eastAsia="標楷體" w:hAnsi="標楷體" w:hint="eastAsia"/>
          <w:color w:val="000000" w:themeColor="text1"/>
        </w:rPr>
        <w:t>填妥</w:t>
      </w:r>
      <w:r>
        <w:rPr>
          <w:rFonts w:ascii="標楷體" w:eastAsia="標楷體" w:hAnsi="標楷體" w:hint="eastAsia"/>
          <w:color w:val="000000" w:themeColor="text1"/>
        </w:rPr>
        <w:t>本</w:t>
      </w:r>
      <w:r w:rsidRPr="001F2705">
        <w:rPr>
          <w:rFonts w:ascii="標楷體" w:eastAsia="標楷體" w:hAnsi="標楷體" w:hint="eastAsia"/>
          <w:color w:val="000000" w:themeColor="text1"/>
        </w:rPr>
        <w:t>報名表</w:t>
      </w:r>
      <w:proofErr w:type="gramEnd"/>
      <w:r w:rsidRPr="001F2705">
        <w:rPr>
          <w:rFonts w:ascii="標楷體" w:eastAsia="標楷體" w:hAnsi="標楷體" w:hint="eastAsia"/>
          <w:color w:val="000000" w:themeColor="text1"/>
        </w:rPr>
        <w:t>，</w:t>
      </w:r>
    </w:p>
    <w:p w14:paraId="515A33E5" w14:textId="3234B2EA" w:rsidR="009B2E8B" w:rsidRPr="008E4C0E" w:rsidRDefault="000415C3" w:rsidP="009B2E8B">
      <w:pPr>
        <w:adjustRightInd w:val="0"/>
        <w:snapToGrid w:val="0"/>
        <w:spacing w:line="340" w:lineRule="exact"/>
        <w:ind w:leftChars="117" w:left="283" w:hanging="2"/>
        <w:rPr>
          <w:rFonts w:ascii="Times New Roman" w:eastAsia="標楷體" w:hAnsi="Times New Roman" w:cs="Times New Roman"/>
          <w:sz w:val="27"/>
          <w:szCs w:val="27"/>
        </w:rPr>
      </w:pPr>
      <w:r>
        <w:rPr>
          <w:rFonts w:ascii="標楷體" w:eastAsia="標楷體" w:hAnsi="標楷體"/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13120BC0" wp14:editId="45EC224A">
            <wp:simplePos x="0" y="0"/>
            <wp:positionH relativeFrom="column">
              <wp:posOffset>5391150</wp:posOffset>
            </wp:positionH>
            <wp:positionV relativeFrom="paragraph">
              <wp:posOffset>243840</wp:posOffset>
            </wp:positionV>
            <wp:extent cx="520700" cy="520700"/>
            <wp:effectExtent l="0" t="0" r="0" b="0"/>
            <wp:wrapTopAndBottom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2E8B">
        <w:rPr>
          <w:rFonts w:ascii="標楷體" w:eastAsia="標楷體" w:hAnsi="標楷體"/>
          <w:color w:val="000000" w:themeColor="text1"/>
        </w:rPr>
        <w:t>Email</w:t>
      </w:r>
      <w:r w:rsidR="009B2E8B" w:rsidRPr="001F2705">
        <w:rPr>
          <w:rFonts w:ascii="標楷體" w:eastAsia="標楷體" w:hAnsi="標楷體" w:hint="eastAsia"/>
          <w:color w:val="000000" w:themeColor="text1"/>
        </w:rPr>
        <w:t>至</w:t>
      </w:r>
      <w:r w:rsidR="009B2E8B" w:rsidRPr="0088572D">
        <w:rPr>
          <w:rStyle w:val="af0"/>
        </w:rPr>
        <w:t>shelly@cnaic.org</w:t>
      </w:r>
      <w:r w:rsidR="009B2E8B" w:rsidRPr="0088572D">
        <w:rPr>
          <w:rFonts w:ascii="標楷體" w:eastAsia="標楷體" w:hAnsi="標楷體" w:hint="eastAsia"/>
        </w:rPr>
        <w:t>並以電話確</w:t>
      </w:r>
      <w:r w:rsidR="009B2E8B" w:rsidRPr="001F2705">
        <w:rPr>
          <w:rFonts w:ascii="標楷體" w:eastAsia="標楷體" w:hAnsi="標楷體" w:hint="eastAsia"/>
          <w:color w:val="000000" w:themeColor="text1"/>
        </w:rPr>
        <w:t>認(02-2707-0111</w:t>
      </w:r>
      <w:r w:rsidR="009B2E8B" w:rsidRPr="00F70ED7">
        <w:rPr>
          <w:rFonts w:ascii="標楷體" w:eastAsia="標楷體" w:hAnsi="標楷體" w:hint="eastAsia"/>
          <w:color w:val="000000" w:themeColor="text1"/>
        </w:rPr>
        <w:t>分機144李專員</w:t>
      </w:r>
      <w:r w:rsidR="009B2E8B">
        <w:rPr>
          <w:rFonts w:ascii="標楷體" w:eastAsia="標楷體" w:hAnsi="標楷體" w:hint="eastAsia"/>
          <w:color w:val="000000" w:themeColor="text1"/>
        </w:rPr>
        <w:t>)。</w:t>
      </w:r>
    </w:p>
    <w:p w14:paraId="1F7D8EA3" w14:textId="2F8591BC" w:rsidR="009251DF" w:rsidRPr="009B2E8B" w:rsidRDefault="009251DF" w:rsidP="009B2E8B">
      <w:pPr>
        <w:pStyle w:val="a4"/>
        <w:spacing w:line="400" w:lineRule="exact"/>
        <w:ind w:leftChars="0" w:left="360"/>
        <w:rPr>
          <w:rFonts w:ascii="Times New Roman" w:eastAsia="標楷體" w:hAnsi="Times New Roman" w:cs="Times New Roman"/>
          <w:szCs w:val="24"/>
        </w:rPr>
      </w:pPr>
    </w:p>
    <w:sectPr w:rsidR="009251DF" w:rsidRPr="009B2E8B" w:rsidSect="00936E72">
      <w:footerReference w:type="default" r:id="rId12"/>
      <w:headerReference w:type="first" r:id="rId13"/>
      <w:footerReference w:type="first" r:id="rId14"/>
      <w:pgSz w:w="11906" w:h="16838" w:code="9"/>
      <w:pgMar w:top="1134" w:right="707" w:bottom="0" w:left="720" w:header="0" w:footer="590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B7C65B" w14:textId="77777777" w:rsidR="00163745" w:rsidRDefault="00163745" w:rsidP="00E014F0">
      <w:r>
        <w:separator/>
      </w:r>
    </w:p>
  </w:endnote>
  <w:endnote w:type="continuationSeparator" w:id="0">
    <w:p w14:paraId="6775FBDA" w14:textId="77777777" w:rsidR="00163745" w:rsidRDefault="00163745" w:rsidP="00E01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sterama">
    <w:charset w:val="00"/>
    <w:family w:val="swiss"/>
    <w:pitch w:val="variable"/>
    <w:sig w:usb0="A11526FF" w:usb1="D000204B" w:usb2="0001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CA3FA" w14:textId="77777777" w:rsidR="00916425" w:rsidRPr="00916425" w:rsidRDefault="00916425" w:rsidP="00916425">
    <w:pPr>
      <w:pStyle w:val="a7"/>
      <w:jc w:val="center"/>
      <w:rPr>
        <w:rFonts w:ascii="Times New Roman" w:hAnsi="Times New Roman" w:cs="Times New Roman"/>
      </w:rPr>
    </w:pPr>
    <w:r w:rsidRPr="00916425">
      <w:rPr>
        <w:rFonts w:ascii="Times New Roman" w:hAnsi="Times New Roman" w:cs="Times New Roman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39952825"/>
      <w:docPartObj>
        <w:docPartGallery w:val="Page Numbers (Bottom of Page)"/>
        <w:docPartUnique/>
      </w:docPartObj>
    </w:sdtPr>
    <w:sdtEndPr/>
    <w:sdtContent>
      <w:p w14:paraId="0596BCD5" w14:textId="532D791A" w:rsidR="007F2A1B" w:rsidRDefault="007F2A1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12C0B2C4" w14:textId="77777777" w:rsidR="007F2A1B" w:rsidRDefault="007F2A1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FC4F0E" w14:textId="77777777" w:rsidR="00163745" w:rsidRDefault="00163745" w:rsidP="00E014F0">
      <w:r>
        <w:separator/>
      </w:r>
    </w:p>
  </w:footnote>
  <w:footnote w:type="continuationSeparator" w:id="0">
    <w:p w14:paraId="65295524" w14:textId="77777777" w:rsidR="00163745" w:rsidRDefault="00163745" w:rsidP="00E014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8EEB3" w14:textId="3684AF75" w:rsidR="00936E72" w:rsidRDefault="00936E72" w:rsidP="00936E72">
    <w:pPr>
      <w:pStyle w:val="a5"/>
      <w:ind w:leftChars="-295" w:hangingChars="354" w:hanging="708"/>
    </w:pPr>
    <w:r>
      <w:rPr>
        <w:noProof/>
      </w:rPr>
      <w:drawing>
        <wp:inline distT="0" distB="0" distL="0" distR="0" wp14:anchorId="1B8246C8" wp14:editId="06F66B72">
          <wp:extent cx="7614285" cy="1188720"/>
          <wp:effectExtent l="0" t="0" r="5715" b="0"/>
          <wp:docPr id="9" name="圖片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4285" cy="1188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C7857"/>
    <w:multiLevelType w:val="hybridMultilevel"/>
    <w:tmpl w:val="5B88D5BA"/>
    <w:lvl w:ilvl="0" w:tplc="C7EAFB2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sz w:val="10"/>
        <w:szCs w:val="1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857654"/>
    <w:multiLevelType w:val="hybridMultilevel"/>
    <w:tmpl w:val="CB9E1300"/>
    <w:lvl w:ilvl="0" w:tplc="3DE4C51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106476FF"/>
    <w:multiLevelType w:val="hybridMultilevel"/>
    <w:tmpl w:val="5ACCC5A0"/>
    <w:lvl w:ilvl="0" w:tplc="5AF607D2">
      <w:start w:val="1"/>
      <w:numFmt w:val="decimal"/>
      <w:lvlText w:val="(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17F12149"/>
    <w:multiLevelType w:val="hybridMultilevel"/>
    <w:tmpl w:val="B47EEE1E"/>
    <w:lvl w:ilvl="0" w:tplc="58EE02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CF507FB"/>
    <w:multiLevelType w:val="hybridMultilevel"/>
    <w:tmpl w:val="C4C8BF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D561996"/>
    <w:multiLevelType w:val="hybridMultilevel"/>
    <w:tmpl w:val="799E48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4114EB6"/>
    <w:multiLevelType w:val="hybridMultilevel"/>
    <w:tmpl w:val="6548D426"/>
    <w:lvl w:ilvl="0" w:tplc="AC6ADB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E4370B5"/>
    <w:multiLevelType w:val="hybridMultilevel"/>
    <w:tmpl w:val="503C5E9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AD3798A"/>
    <w:multiLevelType w:val="hybridMultilevel"/>
    <w:tmpl w:val="82F0A2EE"/>
    <w:lvl w:ilvl="0" w:tplc="5404735E">
      <w:start w:val="1"/>
      <w:numFmt w:val="taiwaneseCountingThousand"/>
      <w:lvlText w:val="(%1)"/>
      <w:lvlJc w:val="left"/>
      <w:pPr>
        <w:ind w:left="1002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242" w:hanging="480"/>
      </w:pPr>
    </w:lvl>
    <w:lvl w:ilvl="2" w:tplc="0409001B" w:tentative="1">
      <w:start w:val="1"/>
      <w:numFmt w:val="lowerRoman"/>
      <w:lvlText w:val="%3."/>
      <w:lvlJc w:val="right"/>
      <w:pPr>
        <w:ind w:left="1722" w:hanging="480"/>
      </w:pPr>
    </w:lvl>
    <w:lvl w:ilvl="3" w:tplc="0409000F" w:tentative="1">
      <w:start w:val="1"/>
      <w:numFmt w:val="decimal"/>
      <w:lvlText w:val="%4."/>
      <w:lvlJc w:val="left"/>
      <w:pPr>
        <w:ind w:left="22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2" w:hanging="480"/>
      </w:pPr>
    </w:lvl>
    <w:lvl w:ilvl="5" w:tplc="0409001B" w:tentative="1">
      <w:start w:val="1"/>
      <w:numFmt w:val="lowerRoman"/>
      <w:lvlText w:val="%6."/>
      <w:lvlJc w:val="right"/>
      <w:pPr>
        <w:ind w:left="3162" w:hanging="480"/>
      </w:pPr>
    </w:lvl>
    <w:lvl w:ilvl="6" w:tplc="0409000F" w:tentative="1">
      <w:start w:val="1"/>
      <w:numFmt w:val="decimal"/>
      <w:lvlText w:val="%7."/>
      <w:lvlJc w:val="left"/>
      <w:pPr>
        <w:ind w:left="36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2" w:hanging="480"/>
      </w:pPr>
    </w:lvl>
    <w:lvl w:ilvl="8" w:tplc="0409001B" w:tentative="1">
      <w:start w:val="1"/>
      <w:numFmt w:val="lowerRoman"/>
      <w:lvlText w:val="%9."/>
      <w:lvlJc w:val="right"/>
      <w:pPr>
        <w:ind w:left="4602" w:hanging="480"/>
      </w:pPr>
    </w:lvl>
  </w:abstractNum>
  <w:abstractNum w:abstractNumId="9" w15:restartNumberingAfterBreak="0">
    <w:nsid w:val="40EE3B35"/>
    <w:multiLevelType w:val="hybridMultilevel"/>
    <w:tmpl w:val="62E2084C"/>
    <w:lvl w:ilvl="0" w:tplc="A7F4EA86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8105BB4"/>
    <w:multiLevelType w:val="hybridMultilevel"/>
    <w:tmpl w:val="000E60A6"/>
    <w:lvl w:ilvl="0" w:tplc="71ECE4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A8E7281"/>
    <w:multiLevelType w:val="hybridMultilevel"/>
    <w:tmpl w:val="C1C64D34"/>
    <w:lvl w:ilvl="0" w:tplc="E5CEB98C">
      <w:start w:val="6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0AA6273"/>
    <w:multiLevelType w:val="hybridMultilevel"/>
    <w:tmpl w:val="4EA0C8D0"/>
    <w:lvl w:ilvl="0" w:tplc="171CE87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5D1701DC"/>
    <w:multiLevelType w:val="hybridMultilevel"/>
    <w:tmpl w:val="13223E3C"/>
    <w:lvl w:ilvl="0" w:tplc="FE4C77D2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ECA2F28"/>
    <w:multiLevelType w:val="hybridMultilevel"/>
    <w:tmpl w:val="A7804600"/>
    <w:lvl w:ilvl="0" w:tplc="1A4E681E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" w15:restartNumberingAfterBreak="0">
    <w:nsid w:val="606666F8"/>
    <w:multiLevelType w:val="hybridMultilevel"/>
    <w:tmpl w:val="823E2E18"/>
    <w:lvl w:ilvl="0" w:tplc="4A727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948390B"/>
    <w:multiLevelType w:val="hybridMultilevel"/>
    <w:tmpl w:val="2BE0B2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6BFD1DDD"/>
    <w:multiLevelType w:val="hybridMultilevel"/>
    <w:tmpl w:val="FFA4F8B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2835454"/>
    <w:multiLevelType w:val="hybridMultilevel"/>
    <w:tmpl w:val="6F02FA7A"/>
    <w:lvl w:ilvl="0" w:tplc="73B445FE">
      <w:numFmt w:val="bullet"/>
      <w:lvlText w:val=""/>
      <w:lvlJc w:val="left"/>
      <w:pPr>
        <w:ind w:left="360" w:hanging="36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14"/>
  </w:num>
  <w:num w:numId="4">
    <w:abstractNumId w:val="12"/>
  </w:num>
  <w:num w:numId="5">
    <w:abstractNumId w:val="9"/>
  </w:num>
  <w:num w:numId="6">
    <w:abstractNumId w:val="8"/>
  </w:num>
  <w:num w:numId="7">
    <w:abstractNumId w:val="17"/>
  </w:num>
  <w:num w:numId="8">
    <w:abstractNumId w:val="3"/>
  </w:num>
  <w:num w:numId="9">
    <w:abstractNumId w:val="2"/>
  </w:num>
  <w:num w:numId="10">
    <w:abstractNumId w:val="1"/>
  </w:num>
  <w:num w:numId="11">
    <w:abstractNumId w:val="16"/>
  </w:num>
  <w:num w:numId="12">
    <w:abstractNumId w:val="13"/>
  </w:num>
  <w:num w:numId="13">
    <w:abstractNumId w:val="5"/>
  </w:num>
  <w:num w:numId="14">
    <w:abstractNumId w:val="0"/>
  </w:num>
  <w:num w:numId="15">
    <w:abstractNumId w:val="11"/>
  </w:num>
  <w:num w:numId="16">
    <w:abstractNumId w:val="4"/>
  </w:num>
  <w:num w:numId="17">
    <w:abstractNumId w:val="7"/>
  </w:num>
  <w:num w:numId="18">
    <w:abstractNumId w:val="1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wNDAxMbU0M7cwsbRU0lEKTi0uzszPAykwNLCoBQB3c0WgLgAAAA=="/>
  </w:docVars>
  <w:rsids>
    <w:rsidRoot w:val="00391020"/>
    <w:rsid w:val="00000469"/>
    <w:rsid w:val="00001BBC"/>
    <w:rsid w:val="00010EC3"/>
    <w:rsid w:val="00011739"/>
    <w:rsid w:val="00012023"/>
    <w:rsid w:val="00012378"/>
    <w:rsid w:val="00013CC2"/>
    <w:rsid w:val="00016EB0"/>
    <w:rsid w:val="00017CBF"/>
    <w:rsid w:val="00021951"/>
    <w:rsid w:val="000237DB"/>
    <w:rsid w:val="00033BFA"/>
    <w:rsid w:val="00034580"/>
    <w:rsid w:val="00035244"/>
    <w:rsid w:val="000415C3"/>
    <w:rsid w:val="000427BC"/>
    <w:rsid w:val="00043FEA"/>
    <w:rsid w:val="0004467F"/>
    <w:rsid w:val="000451DF"/>
    <w:rsid w:val="0004589F"/>
    <w:rsid w:val="00046551"/>
    <w:rsid w:val="00046921"/>
    <w:rsid w:val="0004706F"/>
    <w:rsid w:val="00052481"/>
    <w:rsid w:val="00055C82"/>
    <w:rsid w:val="00055EC5"/>
    <w:rsid w:val="0006051F"/>
    <w:rsid w:val="00060A28"/>
    <w:rsid w:val="0006294F"/>
    <w:rsid w:val="00062F89"/>
    <w:rsid w:val="00066866"/>
    <w:rsid w:val="00070696"/>
    <w:rsid w:val="00072A94"/>
    <w:rsid w:val="000764EA"/>
    <w:rsid w:val="00077A25"/>
    <w:rsid w:val="00085F38"/>
    <w:rsid w:val="000861CF"/>
    <w:rsid w:val="00087786"/>
    <w:rsid w:val="000903D2"/>
    <w:rsid w:val="00090F62"/>
    <w:rsid w:val="000927A1"/>
    <w:rsid w:val="00093336"/>
    <w:rsid w:val="00093DBA"/>
    <w:rsid w:val="00094052"/>
    <w:rsid w:val="00096ADA"/>
    <w:rsid w:val="000A0877"/>
    <w:rsid w:val="000A1A10"/>
    <w:rsid w:val="000A2385"/>
    <w:rsid w:val="000A2C30"/>
    <w:rsid w:val="000A5452"/>
    <w:rsid w:val="000A64D1"/>
    <w:rsid w:val="000B3FD7"/>
    <w:rsid w:val="000C57FA"/>
    <w:rsid w:val="000D06BB"/>
    <w:rsid w:val="000D0D64"/>
    <w:rsid w:val="000D1164"/>
    <w:rsid w:val="000D3C90"/>
    <w:rsid w:val="000D5152"/>
    <w:rsid w:val="000D58D0"/>
    <w:rsid w:val="000D7D3B"/>
    <w:rsid w:val="000E0B81"/>
    <w:rsid w:val="000E4291"/>
    <w:rsid w:val="000E48D4"/>
    <w:rsid w:val="000E5DC5"/>
    <w:rsid w:val="000E6EC7"/>
    <w:rsid w:val="000F0535"/>
    <w:rsid w:val="000F1193"/>
    <w:rsid w:val="000F1460"/>
    <w:rsid w:val="000F62C8"/>
    <w:rsid w:val="00100BDB"/>
    <w:rsid w:val="00102FE6"/>
    <w:rsid w:val="00103D85"/>
    <w:rsid w:val="00112062"/>
    <w:rsid w:val="00113D51"/>
    <w:rsid w:val="00114020"/>
    <w:rsid w:val="00121475"/>
    <w:rsid w:val="001245AB"/>
    <w:rsid w:val="00124863"/>
    <w:rsid w:val="00126814"/>
    <w:rsid w:val="00127DC6"/>
    <w:rsid w:val="0013012B"/>
    <w:rsid w:val="00130D2D"/>
    <w:rsid w:val="001325C9"/>
    <w:rsid w:val="001352C8"/>
    <w:rsid w:val="00137D7A"/>
    <w:rsid w:val="00141352"/>
    <w:rsid w:val="001424A5"/>
    <w:rsid w:val="00142999"/>
    <w:rsid w:val="00146F27"/>
    <w:rsid w:val="001519FB"/>
    <w:rsid w:val="00153EA9"/>
    <w:rsid w:val="001611EE"/>
    <w:rsid w:val="001627E9"/>
    <w:rsid w:val="00163745"/>
    <w:rsid w:val="00170CBD"/>
    <w:rsid w:val="00171241"/>
    <w:rsid w:val="00173C44"/>
    <w:rsid w:val="0017651A"/>
    <w:rsid w:val="00176D57"/>
    <w:rsid w:val="00181DF6"/>
    <w:rsid w:val="00182D54"/>
    <w:rsid w:val="00183E95"/>
    <w:rsid w:val="001840E2"/>
    <w:rsid w:val="0018533B"/>
    <w:rsid w:val="00191882"/>
    <w:rsid w:val="00191F12"/>
    <w:rsid w:val="0019323B"/>
    <w:rsid w:val="001965EE"/>
    <w:rsid w:val="00196CB3"/>
    <w:rsid w:val="001972E7"/>
    <w:rsid w:val="00197315"/>
    <w:rsid w:val="001A01EE"/>
    <w:rsid w:val="001A2664"/>
    <w:rsid w:val="001A3027"/>
    <w:rsid w:val="001A3ECA"/>
    <w:rsid w:val="001A4B0D"/>
    <w:rsid w:val="001A4E0B"/>
    <w:rsid w:val="001A596C"/>
    <w:rsid w:val="001A5F1A"/>
    <w:rsid w:val="001A78E6"/>
    <w:rsid w:val="001B2432"/>
    <w:rsid w:val="001B2BBD"/>
    <w:rsid w:val="001B7284"/>
    <w:rsid w:val="001C4AA2"/>
    <w:rsid w:val="001C4C0A"/>
    <w:rsid w:val="001C6667"/>
    <w:rsid w:val="001D0231"/>
    <w:rsid w:val="001D23D3"/>
    <w:rsid w:val="001D2AE2"/>
    <w:rsid w:val="001D3245"/>
    <w:rsid w:val="001D3C88"/>
    <w:rsid w:val="001D4CA7"/>
    <w:rsid w:val="001D552E"/>
    <w:rsid w:val="001D5836"/>
    <w:rsid w:val="001E313D"/>
    <w:rsid w:val="001E3D2A"/>
    <w:rsid w:val="001E4956"/>
    <w:rsid w:val="001E6783"/>
    <w:rsid w:val="001F1A94"/>
    <w:rsid w:val="002008C2"/>
    <w:rsid w:val="0020090C"/>
    <w:rsid w:val="002052E8"/>
    <w:rsid w:val="002077A5"/>
    <w:rsid w:val="002126F5"/>
    <w:rsid w:val="00214544"/>
    <w:rsid w:val="00221065"/>
    <w:rsid w:val="0022202E"/>
    <w:rsid w:val="00225B08"/>
    <w:rsid w:val="00231888"/>
    <w:rsid w:val="00234152"/>
    <w:rsid w:val="00240932"/>
    <w:rsid w:val="0024362E"/>
    <w:rsid w:val="00243F7D"/>
    <w:rsid w:val="002443FB"/>
    <w:rsid w:val="00244B14"/>
    <w:rsid w:val="00245FF5"/>
    <w:rsid w:val="00247834"/>
    <w:rsid w:val="00250712"/>
    <w:rsid w:val="00250C11"/>
    <w:rsid w:val="00256A32"/>
    <w:rsid w:val="00256C27"/>
    <w:rsid w:val="002616A0"/>
    <w:rsid w:val="00261A0B"/>
    <w:rsid w:val="00275EA3"/>
    <w:rsid w:val="002778FC"/>
    <w:rsid w:val="0028248D"/>
    <w:rsid w:val="00286843"/>
    <w:rsid w:val="00287090"/>
    <w:rsid w:val="00287EAB"/>
    <w:rsid w:val="002909A0"/>
    <w:rsid w:val="002924F7"/>
    <w:rsid w:val="0029342B"/>
    <w:rsid w:val="002937BD"/>
    <w:rsid w:val="00294CD5"/>
    <w:rsid w:val="00296340"/>
    <w:rsid w:val="002967AA"/>
    <w:rsid w:val="00296F5A"/>
    <w:rsid w:val="00297F93"/>
    <w:rsid w:val="002A2BB8"/>
    <w:rsid w:val="002A2F8A"/>
    <w:rsid w:val="002A3D09"/>
    <w:rsid w:val="002A4107"/>
    <w:rsid w:val="002A44CE"/>
    <w:rsid w:val="002A78C4"/>
    <w:rsid w:val="002B0304"/>
    <w:rsid w:val="002B18FA"/>
    <w:rsid w:val="002B1963"/>
    <w:rsid w:val="002B2898"/>
    <w:rsid w:val="002B2EE2"/>
    <w:rsid w:val="002B673C"/>
    <w:rsid w:val="002B6774"/>
    <w:rsid w:val="002C1C6F"/>
    <w:rsid w:val="002C2405"/>
    <w:rsid w:val="002C459F"/>
    <w:rsid w:val="002C6881"/>
    <w:rsid w:val="002D0AC7"/>
    <w:rsid w:val="002D36BF"/>
    <w:rsid w:val="002D3B4F"/>
    <w:rsid w:val="002D4A57"/>
    <w:rsid w:val="002D7BB2"/>
    <w:rsid w:val="002E0CB8"/>
    <w:rsid w:val="002E78D8"/>
    <w:rsid w:val="002F10CF"/>
    <w:rsid w:val="002F1476"/>
    <w:rsid w:val="002F515E"/>
    <w:rsid w:val="00300720"/>
    <w:rsid w:val="0030179C"/>
    <w:rsid w:val="00304BD7"/>
    <w:rsid w:val="00306270"/>
    <w:rsid w:val="00306A33"/>
    <w:rsid w:val="0031201C"/>
    <w:rsid w:val="003124CF"/>
    <w:rsid w:val="00313791"/>
    <w:rsid w:val="00313969"/>
    <w:rsid w:val="00313E88"/>
    <w:rsid w:val="00320F86"/>
    <w:rsid w:val="00321F81"/>
    <w:rsid w:val="003231EF"/>
    <w:rsid w:val="00323770"/>
    <w:rsid w:val="0032517B"/>
    <w:rsid w:val="003263C7"/>
    <w:rsid w:val="00334136"/>
    <w:rsid w:val="00334524"/>
    <w:rsid w:val="00336626"/>
    <w:rsid w:val="003369B5"/>
    <w:rsid w:val="00337F5A"/>
    <w:rsid w:val="00341267"/>
    <w:rsid w:val="00347C9B"/>
    <w:rsid w:val="0035568D"/>
    <w:rsid w:val="003558CF"/>
    <w:rsid w:val="00363F10"/>
    <w:rsid w:val="003643A9"/>
    <w:rsid w:val="003658C9"/>
    <w:rsid w:val="0037006B"/>
    <w:rsid w:val="00371678"/>
    <w:rsid w:val="003720E2"/>
    <w:rsid w:val="00374F9B"/>
    <w:rsid w:val="00380CC7"/>
    <w:rsid w:val="0038179B"/>
    <w:rsid w:val="00390D98"/>
    <w:rsid w:val="00391020"/>
    <w:rsid w:val="0039437E"/>
    <w:rsid w:val="00395395"/>
    <w:rsid w:val="003976AA"/>
    <w:rsid w:val="00397FBC"/>
    <w:rsid w:val="003A5318"/>
    <w:rsid w:val="003B0804"/>
    <w:rsid w:val="003B1124"/>
    <w:rsid w:val="003B12B9"/>
    <w:rsid w:val="003B4DE8"/>
    <w:rsid w:val="003B5C61"/>
    <w:rsid w:val="003C39D6"/>
    <w:rsid w:val="003D0A91"/>
    <w:rsid w:val="003D2F21"/>
    <w:rsid w:val="003E0428"/>
    <w:rsid w:val="003E25A6"/>
    <w:rsid w:val="003E5C0A"/>
    <w:rsid w:val="003E6F9F"/>
    <w:rsid w:val="003F00E3"/>
    <w:rsid w:val="003F14F5"/>
    <w:rsid w:val="003F7AC3"/>
    <w:rsid w:val="00403AE8"/>
    <w:rsid w:val="004110B7"/>
    <w:rsid w:val="00424881"/>
    <w:rsid w:val="00424CEA"/>
    <w:rsid w:val="00426681"/>
    <w:rsid w:val="00430E10"/>
    <w:rsid w:val="004422F9"/>
    <w:rsid w:val="004449D6"/>
    <w:rsid w:val="004534C7"/>
    <w:rsid w:val="004556D4"/>
    <w:rsid w:val="004558C6"/>
    <w:rsid w:val="00460A19"/>
    <w:rsid w:val="0046772B"/>
    <w:rsid w:val="004677C8"/>
    <w:rsid w:val="00473F5A"/>
    <w:rsid w:val="00474B9E"/>
    <w:rsid w:val="0048201A"/>
    <w:rsid w:val="00487AA6"/>
    <w:rsid w:val="0049493C"/>
    <w:rsid w:val="004976D9"/>
    <w:rsid w:val="004A1EC5"/>
    <w:rsid w:val="004A2055"/>
    <w:rsid w:val="004A4B56"/>
    <w:rsid w:val="004A6777"/>
    <w:rsid w:val="004A71BB"/>
    <w:rsid w:val="004B536E"/>
    <w:rsid w:val="004B746B"/>
    <w:rsid w:val="004C0089"/>
    <w:rsid w:val="004C1247"/>
    <w:rsid w:val="004C470A"/>
    <w:rsid w:val="004C553B"/>
    <w:rsid w:val="004D1E78"/>
    <w:rsid w:val="004D393E"/>
    <w:rsid w:val="004D47C0"/>
    <w:rsid w:val="004E1CDF"/>
    <w:rsid w:val="004E379C"/>
    <w:rsid w:val="004E46F1"/>
    <w:rsid w:val="004E570F"/>
    <w:rsid w:val="004E70E3"/>
    <w:rsid w:val="004F0060"/>
    <w:rsid w:val="004F0B85"/>
    <w:rsid w:val="004F0E89"/>
    <w:rsid w:val="004F1C4F"/>
    <w:rsid w:val="004F3C2D"/>
    <w:rsid w:val="004F7AD6"/>
    <w:rsid w:val="00503FD1"/>
    <w:rsid w:val="0050639C"/>
    <w:rsid w:val="00506D78"/>
    <w:rsid w:val="00507CB6"/>
    <w:rsid w:val="00512559"/>
    <w:rsid w:val="0051366E"/>
    <w:rsid w:val="0052195E"/>
    <w:rsid w:val="005219AC"/>
    <w:rsid w:val="00524999"/>
    <w:rsid w:val="00526EB8"/>
    <w:rsid w:val="005270C5"/>
    <w:rsid w:val="005334D4"/>
    <w:rsid w:val="005404C1"/>
    <w:rsid w:val="005445D4"/>
    <w:rsid w:val="00545546"/>
    <w:rsid w:val="00545A1D"/>
    <w:rsid w:val="00546CD3"/>
    <w:rsid w:val="00547489"/>
    <w:rsid w:val="005514A4"/>
    <w:rsid w:val="00556492"/>
    <w:rsid w:val="005610F9"/>
    <w:rsid w:val="00563066"/>
    <w:rsid w:val="00565CDC"/>
    <w:rsid w:val="00566676"/>
    <w:rsid w:val="00567752"/>
    <w:rsid w:val="00570875"/>
    <w:rsid w:val="00570D67"/>
    <w:rsid w:val="005722BA"/>
    <w:rsid w:val="00572A67"/>
    <w:rsid w:val="005737DB"/>
    <w:rsid w:val="005763FB"/>
    <w:rsid w:val="0057693D"/>
    <w:rsid w:val="00580845"/>
    <w:rsid w:val="0058190D"/>
    <w:rsid w:val="00581DAA"/>
    <w:rsid w:val="00584D0F"/>
    <w:rsid w:val="0058594D"/>
    <w:rsid w:val="00587D7A"/>
    <w:rsid w:val="0059015E"/>
    <w:rsid w:val="00590B8D"/>
    <w:rsid w:val="0059156D"/>
    <w:rsid w:val="00594E2A"/>
    <w:rsid w:val="00595CF7"/>
    <w:rsid w:val="005B0189"/>
    <w:rsid w:val="005B14E2"/>
    <w:rsid w:val="005B17D9"/>
    <w:rsid w:val="005B2411"/>
    <w:rsid w:val="005B4A87"/>
    <w:rsid w:val="005B4E7B"/>
    <w:rsid w:val="005B5465"/>
    <w:rsid w:val="005B75BF"/>
    <w:rsid w:val="005C43EF"/>
    <w:rsid w:val="005D03A7"/>
    <w:rsid w:val="005D20D6"/>
    <w:rsid w:val="005D285B"/>
    <w:rsid w:val="005D581C"/>
    <w:rsid w:val="005E044C"/>
    <w:rsid w:val="005E0BAA"/>
    <w:rsid w:val="005E4F49"/>
    <w:rsid w:val="005E58F4"/>
    <w:rsid w:val="005F072F"/>
    <w:rsid w:val="005F1568"/>
    <w:rsid w:val="005F4F0F"/>
    <w:rsid w:val="005F56F1"/>
    <w:rsid w:val="005F7099"/>
    <w:rsid w:val="006057B6"/>
    <w:rsid w:val="00606E54"/>
    <w:rsid w:val="00607D43"/>
    <w:rsid w:val="00611C62"/>
    <w:rsid w:val="006201FB"/>
    <w:rsid w:val="00622AC0"/>
    <w:rsid w:val="00622DF4"/>
    <w:rsid w:val="00624239"/>
    <w:rsid w:val="0063136C"/>
    <w:rsid w:val="00632C9C"/>
    <w:rsid w:val="0063359A"/>
    <w:rsid w:val="00635510"/>
    <w:rsid w:val="006363D2"/>
    <w:rsid w:val="0063661F"/>
    <w:rsid w:val="00644F82"/>
    <w:rsid w:val="00645849"/>
    <w:rsid w:val="0064677B"/>
    <w:rsid w:val="00646DC2"/>
    <w:rsid w:val="0065238F"/>
    <w:rsid w:val="006531B2"/>
    <w:rsid w:val="00653639"/>
    <w:rsid w:val="0065645E"/>
    <w:rsid w:val="006607C4"/>
    <w:rsid w:val="0066083D"/>
    <w:rsid w:val="00661031"/>
    <w:rsid w:val="00665697"/>
    <w:rsid w:val="00665B69"/>
    <w:rsid w:val="00666525"/>
    <w:rsid w:val="00670C97"/>
    <w:rsid w:val="006737DD"/>
    <w:rsid w:val="00673F52"/>
    <w:rsid w:val="00675217"/>
    <w:rsid w:val="00681378"/>
    <w:rsid w:val="00683C52"/>
    <w:rsid w:val="00685B47"/>
    <w:rsid w:val="00690392"/>
    <w:rsid w:val="00690BC5"/>
    <w:rsid w:val="00694644"/>
    <w:rsid w:val="006A1A79"/>
    <w:rsid w:val="006A5EAE"/>
    <w:rsid w:val="006A65BF"/>
    <w:rsid w:val="006B0B94"/>
    <w:rsid w:val="006B1CD4"/>
    <w:rsid w:val="006B367C"/>
    <w:rsid w:val="006B476E"/>
    <w:rsid w:val="006B47D6"/>
    <w:rsid w:val="006B4FE4"/>
    <w:rsid w:val="006C3685"/>
    <w:rsid w:val="006C6B91"/>
    <w:rsid w:val="006D27EF"/>
    <w:rsid w:val="006D2E99"/>
    <w:rsid w:val="006E0C43"/>
    <w:rsid w:val="006F1AA1"/>
    <w:rsid w:val="006F3D8C"/>
    <w:rsid w:val="006F3F4E"/>
    <w:rsid w:val="006F5788"/>
    <w:rsid w:val="006F74C8"/>
    <w:rsid w:val="007057BB"/>
    <w:rsid w:val="00706539"/>
    <w:rsid w:val="00706758"/>
    <w:rsid w:val="00707E67"/>
    <w:rsid w:val="00710423"/>
    <w:rsid w:val="007114FF"/>
    <w:rsid w:val="00713224"/>
    <w:rsid w:val="0071361C"/>
    <w:rsid w:val="00713C19"/>
    <w:rsid w:val="00714E3C"/>
    <w:rsid w:val="00715029"/>
    <w:rsid w:val="007178F5"/>
    <w:rsid w:val="00720592"/>
    <w:rsid w:val="007206BC"/>
    <w:rsid w:val="00723A26"/>
    <w:rsid w:val="00725E8E"/>
    <w:rsid w:val="0073118B"/>
    <w:rsid w:val="00733D95"/>
    <w:rsid w:val="007410F8"/>
    <w:rsid w:val="00741DB3"/>
    <w:rsid w:val="00743315"/>
    <w:rsid w:val="00745520"/>
    <w:rsid w:val="00746654"/>
    <w:rsid w:val="00750D91"/>
    <w:rsid w:val="00754196"/>
    <w:rsid w:val="00754EF6"/>
    <w:rsid w:val="00757B68"/>
    <w:rsid w:val="00762B53"/>
    <w:rsid w:val="00763267"/>
    <w:rsid w:val="00764858"/>
    <w:rsid w:val="007651A8"/>
    <w:rsid w:val="00765D61"/>
    <w:rsid w:val="007708F1"/>
    <w:rsid w:val="0077185D"/>
    <w:rsid w:val="00777769"/>
    <w:rsid w:val="00781CBC"/>
    <w:rsid w:val="0078686B"/>
    <w:rsid w:val="007919DD"/>
    <w:rsid w:val="007A0B0E"/>
    <w:rsid w:val="007A1964"/>
    <w:rsid w:val="007A4C9F"/>
    <w:rsid w:val="007A4E7D"/>
    <w:rsid w:val="007A58DF"/>
    <w:rsid w:val="007A70B9"/>
    <w:rsid w:val="007B0241"/>
    <w:rsid w:val="007B1521"/>
    <w:rsid w:val="007B3D72"/>
    <w:rsid w:val="007C0D42"/>
    <w:rsid w:val="007C6048"/>
    <w:rsid w:val="007C790D"/>
    <w:rsid w:val="007C7D15"/>
    <w:rsid w:val="007D1AFF"/>
    <w:rsid w:val="007D2BAF"/>
    <w:rsid w:val="007E0087"/>
    <w:rsid w:val="007E0360"/>
    <w:rsid w:val="007E1E33"/>
    <w:rsid w:val="007E234B"/>
    <w:rsid w:val="007E7547"/>
    <w:rsid w:val="007F2A1B"/>
    <w:rsid w:val="007F63C4"/>
    <w:rsid w:val="007F72F4"/>
    <w:rsid w:val="00800653"/>
    <w:rsid w:val="00801B24"/>
    <w:rsid w:val="00805F0E"/>
    <w:rsid w:val="00806749"/>
    <w:rsid w:val="00814498"/>
    <w:rsid w:val="00821001"/>
    <w:rsid w:val="0082598D"/>
    <w:rsid w:val="00830C18"/>
    <w:rsid w:val="00832BBA"/>
    <w:rsid w:val="00835612"/>
    <w:rsid w:val="008361AF"/>
    <w:rsid w:val="00836D6C"/>
    <w:rsid w:val="00837BD5"/>
    <w:rsid w:val="00840659"/>
    <w:rsid w:val="00840B0E"/>
    <w:rsid w:val="00840E48"/>
    <w:rsid w:val="008422B1"/>
    <w:rsid w:val="00842B3B"/>
    <w:rsid w:val="0084388B"/>
    <w:rsid w:val="00845E07"/>
    <w:rsid w:val="00846025"/>
    <w:rsid w:val="00854583"/>
    <w:rsid w:val="00854BE4"/>
    <w:rsid w:val="00855B53"/>
    <w:rsid w:val="00857355"/>
    <w:rsid w:val="00857B31"/>
    <w:rsid w:val="00862584"/>
    <w:rsid w:val="0086337A"/>
    <w:rsid w:val="00864C84"/>
    <w:rsid w:val="0086765B"/>
    <w:rsid w:val="00872053"/>
    <w:rsid w:val="0087255B"/>
    <w:rsid w:val="00873B74"/>
    <w:rsid w:val="00874E16"/>
    <w:rsid w:val="0088094C"/>
    <w:rsid w:val="0088407B"/>
    <w:rsid w:val="00884264"/>
    <w:rsid w:val="00886C03"/>
    <w:rsid w:val="008926DB"/>
    <w:rsid w:val="00892A0E"/>
    <w:rsid w:val="00892D95"/>
    <w:rsid w:val="0089615A"/>
    <w:rsid w:val="00896175"/>
    <w:rsid w:val="008A012C"/>
    <w:rsid w:val="008A0487"/>
    <w:rsid w:val="008A2D95"/>
    <w:rsid w:val="008A688C"/>
    <w:rsid w:val="008A6994"/>
    <w:rsid w:val="008A711E"/>
    <w:rsid w:val="008B1001"/>
    <w:rsid w:val="008B45FF"/>
    <w:rsid w:val="008C0459"/>
    <w:rsid w:val="008C0ED1"/>
    <w:rsid w:val="008C2081"/>
    <w:rsid w:val="008C4BD0"/>
    <w:rsid w:val="008C52DC"/>
    <w:rsid w:val="008C5C87"/>
    <w:rsid w:val="008D2416"/>
    <w:rsid w:val="008D4F68"/>
    <w:rsid w:val="008D5E4C"/>
    <w:rsid w:val="008D61B1"/>
    <w:rsid w:val="008D7CB0"/>
    <w:rsid w:val="008E3218"/>
    <w:rsid w:val="008E4C0E"/>
    <w:rsid w:val="008E4C78"/>
    <w:rsid w:val="008E5342"/>
    <w:rsid w:val="008E7256"/>
    <w:rsid w:val="008F0051"/>
    <w:rsid w:val="008F265C"/>
    <w:rsid w:val="008F55E6"/>
    <w:rsid w:val="008F6524"/>
    <w:rsid w:val="008F79DC"/>
    <w:rsid w:val="009009B7"/>
    <w:rsid w:val="009009E1"/>
    <w:rsid w:val="00900CB3"/>
    <w:rsid w:val="00905E1D"/>
    <w:rsid w:val="00911690"/>
    <w:rsid w:val="00915147"/>
    <w:rsid w:val="00916425"/>
    <w:rsid w:val="00917CA9"/>
    <w:rsid w:val="00921519"/>
    <w:rsid w:val="00921A0A"/>
    <w:rsid w:val="00921AF0"/>
    <w:rsid w:val="009233AC"/>
    <w:rsid w:val="00924361"/>
    <w:rsid w:val="00924502"/>
    <w:rsid w:val="009251DF"/>
    <w:rsid w:val="00925D57"/>
    <w:rsid w:val="00926A6D"/>
    <w:rsid w:val="00926D64"/>
    <w:rsid w:val="009275B4"/>
    <w:rsid w:val="0093053D"/>
    <w:rsid w:val="00930C4A"/>
    <w:rsid w:val="009314C7"/>
    <w:rsid w:val="00936A35"/>
    <w:rsid w:val="00936E72"/>
    <w:rsid w:val="00942627"/>
    <w:rsid w:val="00945758"/>
    <w:rsid w:val="0094604D"/>
    <w:rsid w:val="009472FE"/>
    <w:rsid w:val="0094779E"/>
    <w:rsid w:val="00951E77"/>
    <w:rsid w:val="0095283A"/>
    <w:rsid w:val="00954FB6"/>
    <w:rsid w:val="00960E0E"/>
    <w:rsid w:val="00970C29"/>
    <w:rsid w:val="00971C93"/>
    <w:rsid w:val="00972555"/>
    <w:rsid w:val="0098001B"/>
    <w:rsid w:val="00982B7F"/>
    <w:rsid w:val="00983098"/>
    <w:rsid w:val="0099487D"/>
    <w:rsid w:val="009A54A5"/>
    <w:rsid w:val="009A7538"/>
    <w:rsid w:val="009B0058"/>
    <w:rsid w:val="009B2E8B"/>
    <w:rsid w:val="009B3108"/>
    <w:rsid w:val="009B3E5C"/>
    <w:rsid w:val="009B454A"/>
    <w:rsid w:val="009B4A69"/>
    <w:rsid w:val="009C003B"/>
    <w:rsid w:val="009C0804"/>
    <w:rsid w:val="009C1670"/>
    <w:rsid w:val="009C2951"/>
    <w:rsid w:val="009C2C15"/>
    <w:rsid w:val="009C2C4B"/>
    <w:rsid w:val="009C4579"/>
    <w:rsid w:val="009C7A80"/>
    <w:rsid w:val="009D0E88"/>
    <w:rsid w:val="009D7438"/>
    <w:rsid w:val="009E215F"/>
    <w:rsid w:val="009E6F6E"/>
    <w:rsid w:val="009F1BBA"/>
    <w:rsid w:val="00A00055"/>
    <w:rsid w:val="00A02612"/>
    <w:rsid w:val="00A027CE"/>
    <w:rsid w:val="00A02EB9"/>
    <w:rsid w:val="00A077DB"/>
    <w:rsid w:val="00A07CD9"/>
    <w:rsid w:val="00A1081E"/>
    <w:rsid w:val="00A128B9"/>
    <w:rsid w:val="00A130A6"/>
    <w:rsid w:val="00A13F1A"/>
    <w:rsid w:val="00A16CCC"/>
    <w:rsid w:val="00A16EF0"/>
    <w:rsid w:val="00A20881"/>
    <w:rsid w:val="00A22758"/>
    <w:rsid w:val="00A22FFB"/>
    <w:rsid w:val="00A235AF"/>
    <w:rsid w:val="00A258E2"/>
    <w:rsid w:val="00A2775C"/>
    <w:rsid w:val="00A32259"/>
    <w:rsid w:val="00A33CC0"/>
    <w:rsid w:val="00A361D6"/>
    <w:rsid w:val="00A4287E"/>
    <w:rsid w:val="00A46AD0"/>
    <w:rsid w:val="00A47499"/>
    <w:rsid w:val="00A50A0C"/>
    <w:rsid w:val="00A515F0"/>
    <w:rsid w:val="00A53D56"/>
    <w:rsid w:val="00A578A7"/>
    <w:rsid w:val="00A57A5D"/>
    <w:rsid w:val="00A604A4"/>
    <w:rsid w:val="00A63816"/>
    <w:rsid w:val="00A638F3"/>
    <w:rsid w:val="00A663A9"/>
    <w:rsid w:val="00A6744C"/>
    <w:rsid w:val="00A67E51"/>
    <w:rsid w:val="00A70B1C"/>
    <w:rsid w:val="00A746BD"/>
    <w:rsid w:val="00A75AB0"/>
    <w:rsid w:val="00A835A8"/>
    <w:rsid w:val="00A9359E"/>
    <w:rsid w:val="00A95E9A"/>
    <w:rsid w:val="00A968F0"/>
    <w:rsid w:val="00AA04F2"/>
    <w:rsid w:val="00AA1888"/>
    <w:rsid w:val="00AA5631"/>
    <w:rsid w:val="00AA60BF"/>
    <w:rsid w:val="00AA7C83"/>
    <w:rsid w:val="00AB0D53"/>
    <w:rsid w:val="00AB212B"/>
    <w:rsid w:val="00AB3C3D"/>
    <w:rsid w:val="00AB4BE6"/>
    <w:rsid w:val="00AC35E0"/>
    <w:rsid w:val="00AC5153"/>
    <w:rsid w:val="00AD35FA"/>
    <w:rsid w:val="00AD47DF"/>
    <w:rsid w:val="00AD6656"/>
    <w:rsid w:val="00AD7707"/>
    <w:rsid w:val="00AE129F"/>
    <w:rsid w:val="00AE20F7"/>
    <w:rsid w:val="00AE2150"/>
    <w:rsid w:val="00AE37DC"/>
    <w:rsid w:val="00AE47BF"/>
    <w:rsid w:val="00AE6B8D"/>
    <w:rsid w:val="00AE7B34"/>
    <w:rsid w:val="00AF46C3"/>
    <w:rsid w:val="00AF4D87"/>
    <w:rsid w:val="00AF5DF2"/>
    <w:rsid w:val="00AF6AC4"/>
    <w:rsid w:val="00AF7D5C"/>
    <w:rsid w:val="00B03CF9"/>
    <w:rsid w:val="00B05B18"/>
    <w:rsid w:val="00B05DCA"/>
    <w:rsid w:val="00B06076"/>
    <w:rsid w:val="00B062F0"/>
    <w:rsid w:val="00B076EF"/>
    <w:rsid w:val="00B10DBE"/>
    <w:rsid w:val="00B13DFF"/>
    <w:rsid w:val="00B1637B"/>
    <w:rsid w:val="00B16DF8"/>
    <w:rsid w:val="00B20033"/>
    <w:rsid w:val="00B21749"/>
    <w:rsid w:val="00B21D44"/>
    <w:rsid w:val="00B24DC5"/>
    <w:rsid w:val="00B26B7D"/>
    <w:rsid w:val="00B279FE"/>
    <w:rsid w:val="00B27C84"/>
    <w:rsid w:val="00B307E7"/>
    <w:rsid w:val="00B31803"/>
    <w:rsid w:val="00B319CF"/>
    <w:rsid w:val="00B320F6"/>
    <w:rsid w:val="00B32203"/>
    <w:rsid w:val="00B33304"/>
    <w:rsid w:val="00B3364B"/>
    <w:rsid w:val="00B356E2"/>
    <w:rsid w:val="00B35B7E"/>
    <w:rsid w:val="00B36D8B"/>
    <w:rsid w:val="00B40563"/>
    <w:rsid w:val="00B405F3"/>
    <w:rsid w:val="00B4315F"/>
    <w:rsid w:val="00B454FA"/>
    <w:rsid w:val="00B46F0B"/>
    <w:rsid w:val="00B47908"/>
    <w:rsid w:val="00B50436"/>
    <w:rsid w:val="00B5148C"/>
    <w:rsid w:val="00B52092"/>
    <w:rsid w:val="00B5519E"/>
    <w:rsid w:val="00B56010"/>
    <w:rsid w:val="00B63616"/>
    <w:rsid w:val="00B63E13"/>
    <w:rsid w:val="00B67B60"/>
    <w:rsid w:val="00B67D65"/>
    <w:rsid w:val="00B70E4D"/>
    <w:rsid w:val="00B740E7"/>
    <w:rsid w:val="00B769A5"/>
    <w:rsid w:val="00B80B1C"/>
    <w:rsid w:val="00B82C26"/>
    <w:rsid w:val="00B842E5"/>
    <w:rsid w:val="00B860FE"/>
    <w:rsid w:val="00B86333"/>
    <w:rsid w:val="00B9046F"/>
    <w:rsid w:val="00B90A8C"/>
    <w:rsid w:val="00B915DB"/>
    <w:rsid w:val="00B93FC4"/>
    <w:rsid w:val="00B96522"/>
    <w:rsid w:val="00BA0803"/>
    <w:rsid w:val="00BA41D6"/>
    <w:rsid w:val="00BA581E"/>
    <w:rsid w:val="00BA6150"/>
    <w:rsid w:val="00BA6C44"/>
    <w:rsid w:val="00BB1E3A"/>
    <w:rsid w:val="00BB2422"/>
    <w:rsid w:val="00BB2EEA"/>
    <w:rsid w:val="00BB48AD"/>
    <w:rsid w:val="00BB7F58"/>
    <w:rsid w:val="00BC0713"/>
    <w:rsid w:val="00BC17FD"/>
    <w:rsid w:val="00BC18DA"/>
    <w:rsid w:val="00BC1E47"/>
    <w:rsid w:val="00BC3045"/>
    <w:rsid w:val="00BC61BD"/>
    <w:rsid w:val="00BC717E"/>
    <w:rsid w:val="00BD527E"/>
    <w:rsid w:val="00BD551A"/>
    <w:rsid w:val="00BD70D3"/>
    <w:rsid w:val="00BE7704"/>
    <w:rsid w:val="00BF2F09"/>
    <w:rsid w:val="00C061E6"/>
    <w:rsid w:val="00C0787C"/>
    <w:rsid w:val="00C07A93"/>
    <w:rsid w:val="00C1002C"/>
    <w:rsid w:val="00C1212E"/>
    <w:rsid w:val="00C170CF"/>
    <w:rsid w:val="00C250EC"/>
    <w:rsid w:val="00C26336"/>
    <w:rsid w:val="00C26806"/>
    <w:rsid w:val="00C276CA"/>
    <w:rsid w:val="00C303CA"/>
    <w:rsid w:val="00C34949"/>
    <w:rsid w:val="00C4002A"/>
    <w:rsid w:val="00C40CE8"/>
    <w:rsid w:val="00C4337C"/>
    <w:rsid w:val="00C43FE5"/>
    <w:rsid w:val="00C570B3"/>
    <w:rsid w:val="00C6062C"/>
    <w:rsid w:val="00C60C02"/>
    <w:rsid w:val="00C60C20"/>
    <w:rsid w:val="00C63431"/>
    <w:rsid w:val="00C6466A"/>
    <w:rsid w:val="00C656E7"/>
    <w:rsid w:val="00C743B7"/>
    <w:rsid w:val="00C768F9"/>
    <w:rsid w:val="00C76FDA"/>
    <w:rsid w:val="00C76FE4"/>
    <w:rsid w:val="00C91DD3"/>
    <w:rsid w:val="00C94501"/>
    <w:rsid w:val="00CA7734"/>
    <w:rsid w:val="00CB3750"/>
    <w:rsid w:val="00CB51D0"/>
    <w:rsid w:val="00CB6338"/>
    <w:rsid w:val="00CB638C"/>
    <w:rsid w:val="00CB669A"/>
    <w:rsid w:val="00CC1A08"/>
    <w:rsid w:val="00CD0B41"/>
    <w:rsid w:val="00CD1C87"/>
    <w:rsid w:val="00CD3BE0"/>
    <w:rsid w:val="00CD45E2"/>
    <w:rsid w:val="00CE3935"/>
    <w:rsid w:val="00CE4FF9"/>
    <w:rsid w:val="00CF14AE"/>
    <w:rsid w:val="00CF1A38"/>
    <w:rsid w:val="00CF23BF"/>
    <w:rsid w:val="00CF2981"/>
    <w:rsid w:val="00CF5C36"/>
    <w:rsid w:val="00CF6811"/>
    <w:rsid w:val="00CF725D"/>
    <w:rsid w:val="00D058E2"/>
    <w:rsid w:val="00D07218"/>
    <w:rsid w:val="00D07E18"/>
    <w:rsid w:val="00D1038D"/>
    <w:rsid w:val="00D118F9"/>
    <w:rsid w:val="00D1355B"/>
    <w:rsid w:val="00D13F48"/>
    <w:rsid w:val="00D173D8"/>
    <w:rsid w:val="00D216CE"/>
    <w:rsid w:val="00D2297E"/>
    <w:rsid w:val="00D264F0"/>
    <w:rsid w:val="00D2785E"/>
    <w:rsid w:val="00D35E4A"/>
    <w:rsid w:val="00D400D2"/>
    <w:rsid w:val="00D40C1B"/>
    <w:rsid w:val="00D42495"/>
    <w:rsid w:val="00D42E00"/>
    <w:rsid w:val="00D45A7B"/>
    <w:rsid w:val="00D45B04"/>
    <w:rsid w:val="00D46E33"/>
    <w:rsid w:val="00D4706D"/>
    <w:rsid w:val="00D50482"/>
    <w:rsid w:val="00D54764"/>
    <w:rsid w:val="00D5613A"/>
    <w:rsid w:val="00D566A9"/>
    <w:rsid w:val="00D66D2B"/>
    <w:rsid w:val="00D66DDD"/>
    <w:rsid w:val="00D6774D"/>
    <w:rsid w:val="00D6799B"/>
    <w:rsid w:val="00D67FEC"/>
    <w:rsid w:val="00D70F13"/>
    <w:rsid w:val="00D72C14"/>
    <w:rsid w:val="00D73FBA"/>
    <w:rsid w:val="00D74A4D"/>
    <w:rsid w:val="00D750E1"/>
    <w:rsid w:val="00D75BF6"/>
    <w:rsid w:val="00D765EF"/>
    <w:rsid w:val="00D778AF"/>
    <w:rsid w:val="00D838FB"/>
    <w:rsid w:val="00D87E3D"/>
    <w:rsid w:val="00D9314D"/>
    <w:rsid w:val="00D934F5"/>
    <w:rsid w:val="00D9458C"/>
    <w:rsid w:val="00DA092E"/>
    <w:rsid w:val="00DA2581"/>
    <w:rsid w:val="00DA4FB0"/>
    <w:rsid w:val="00DA53CA"/>
    <w:rsid w:val="00DA6AD3"/>
    <w:rsid w:val="00DA6C4D"/>
    <w:rsid w:val="00DB0C32"/>
    <w:rsid w:val="00DB3D25"/>
    <w:rsid w:val="00DB5667"/>
    <w:rsid w:val="00DB56B1"/>
    <w:rsid w:val="00DC0873"/>
    <w:rsid w:val="00DC1978"/>
    <w:rsid w:val="00DC30B1"/>
    <w:rsid w:val="00DC5BC3"/>
    <w:rsid w:val="00DC5D72"/>
    <w:rsid w:val="00DC5EDD"/>
    <w:rsid w:val="00DC771C"/>
    <w:rsid w:val="00DD102E"/>
    <w:rsid w:val="00DD1864"/>
    <w:rsid w:val="00DD2580"/>
    <w:rsid w:val="00DD3AE9"/>
    <w:rsid w:val="00DD3DEC"/>
    <w:rsid w:val="00DD4334"/>
    <w:rsid w:val="00DF17D4"/>
    <w:rsid w:val="00DF532F"/>
    <w:rsid w:val="00E014F0"/>
    <w:rsid w:val="00E02257"/>
    <w:rsid w:val="00E04130"/>
    <w:rsid w:val="00E05E0F"/>
    <w:rsid w:val="00E10299"/>
    <w:rsid w:val="00E14BF7"/>
    <w:rsid w:val="00E15EB3"/>
    <w:rsid w:val="00E163DD"/>
    <w:rsid w:val="00E167EA"/>
    <w:rsid w:val="00E1779A"/>
    <w:rsid w:val="00E233ED"/>
    <w:rsid w:val="00E234B5"/>
    <w:rsid w:val="00E24E66"/>
    <w:rsid w:val="00E30C45"/>
    <w:rsid w:val="00E321EB"/>
    <w:rsid w:val="00E323B0"/>
    <w:rsid w:val="00E346C3"/>
    <w:rsid w:val="00E34886"/>
    <w:rsid w:val="00E36363"/>
    <w:rsid w:val="00E366F8"/>
    <w:rsid w:val="00E406B0"/>
    <w:rsid w:val="00E47F4F"/>
    <w:rsid w:val="00E518E7"/>
    <w:rsid w:val="00E5596F"/>
    <w:rsid w:val="00E56A5D"/>
    <w:rsid w:val="00E60043"/>
    <w:rsid w:val="00E600AE"/>
    <w:rsid w:val="00E62806"/>
    <w:rsid w:val="00E66FE3"/>
    <w:rsid w:val="00E7123D"/>
    <w:rsid w:val="00E74BEB"/>
    <w:rsid w:val="00E75048"/>
    <w:rsid w:val="00E809A0"/>
    <w:rsid w:val="00E8516E"/>
    <w:rsid w:val="00E85E87"/>
    <w:rsid w:val="00E87A68"/>
    <w:rsid w:val="00E87CDC"/>
    <w:rsid w:val="00E90AF8"/>
    <w:rsid w:val="00E92170"/>
    <w:rsid w:val="00EA4EAC"/>
    <w:rsid w:val="00EA5676"/>
    <w:rsid w:val="00EA7830"/>
    <w:rsid w:val="00EB20CB"/>
    <w:rsid w:val="00EB2D78"/>
    <w:rsid w:val="00EB6DD9"/>
    <w:rsid w:val="00EC0E60"/>
    <w:rsid w:val="00EC20E8"/>
    <w:rsid w:val="00EC4BA8"/>
    <w:rsid w:val="00EC61B1"/>
    <w:rsid w:val="00EC7AAB"/>
    <w:rsid w:val="00EC7B6B"/>
    <w:rsid w:val="00ED3B49"/>
    <w:rsid w:val="00ED3EA4"/>
    <w:rsid w:val="00ED5E6E"/>
    <w:rsid w:val="00EE4774"/>
    <w:rsid w:val="00EE4BE7"/>
    <w:rsid w:val="00EE6415"/>
    <w:rsid w:val="00EE709E"/>
    <w:rsid w:val="00EE77D3"/>
    <w:rsid w:val="00EF24A1"/>
    <w:rsid w:val="00EF39B3"/>
    <w:rsid w:val="00EF4F6E"/>
    <w:rsid w:val="00EF5220"/>
    <w:rsid w:val="00EF53FB"/>
    <w:rsid w:val="00EF7FDF"/>
    <w:rsid w:val="00F01909"/>
    <w:rsid w:val="00F03D6B"/>
    <w:rsid w:val="00F060E7"/>
    <w:rsid w:val="00F07F01"/>
    <w:rsid w:val="00F12D01"/>
    <w:rsid w:val="00F1598F"/>
    <w:rsid w:val="00F203ED"/>
    <w:rsid w:val="00F21344"/>
    <w:rsid w:val="00F22499"/>
    <w:rsid w:val="00F2544F"/>
    <w:rsid w:val="00F30920"/>
    <w:rsid w:val="00F32320"/>
    <w:rsid w:val="00F325B3"/>
    <w:rsid w:val="00F32875"/>
    <w:rsid w:val="00F3498C"/>
    <w:rsid w:val="00F35708"/>
    <w:rsid w:val="00F40F17"/>
    <w:rsid w:val="00F413D4"/>
    <w:rsid w:val="00F45FF7"/>
    <w:rsid w:val="00F535B0"/>
    <w:rsid w:val="00F5382B"/>
    <w:rsid w:val="00F53B9A"/>
    <w:rsid w:val="00F54113"/>
    <w:rsid w:val="00F5588A"/>
    <w:rsid w:val="00F574BD"/>
    <w:rsid w:val="00F576A2"/>
    <w:rsid w:val="00F57796"/>
    <w:rsid w:val="00F60F9F"/>
    <w:rsid w:val="00F62E35"/>
    <w:rsid w:val="00F64056"/>
    <w:rsid w:val="00F6486E"/>
    <w:rsid w:val="00F7129D"/>
    <w:rsid w:val="00F73BF4"/>
    <w:rsid w:val="00F8256D"/>
    <w:rsid w:val="00F827C8"/>
    <w:rsid w:val="00F874A0"/>
    <w:rsid w:val="00F87F5A"/>
    <w:rsid w:val="00FA0126"/>
    <w:rsid w:val="00FA353B"/>
    <w:rsid w:val="00FA4071"/>
    <w:rsid w:val="00FA7C33"/>
    <w:rsid w:val="00FA7ECF"/>
    <w:rsid w:val="00FB0A30"/>
    <w:rsid w:val="00FB2C3F"/>
    <w:rsid w:val="00FB34F8"/>
    <w:rsid w:val="00FB3FA3"/>
    <w:rsid w:val="00FB6654"/>
    <w:rsid w:val="00FB685A"/>
    <w:rsid w:val="00FB7422"/>
    <w:rsid w:val="00FC02A9"/>
    <w:rsid w:val="00FC58DB"/>
    <w:rsid w:val="00FC65BB"/>
    <w:rsid w:val="00FD16D2"/>
    <w:rsid w:val="00FD3F52"/>
    <w:rsid w:val="00FD49D8"/>
    <w:rsid w:val="00FD7053"/>
    <w:rsid w:val="00FE10CC"/>
    <w:rsid w:val="00FE6F9F"/>
    <w:rsid w:val="00FE71B7"/>
    <w:rsid w:val="00FF1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9F4A2"/>
  <w15:docId w15:val="{644527EB-A903-4F74-8736-E996C39EA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008C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91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2059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014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014F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014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014F0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2F515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2F515E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BE7704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BE7704"/>
  </w:style>
  <w:style w:type="character" w:customStyle="1" w:styleId="ad">
    <w:name w:val="註解文字 字元"/>
    <w:basedOn w:val="a0"/>
    <w:link w:val="ac"/>
    <w:uiPriority w:val="99"/>
    <w:semiHidden/>
    <w:rsid w:val="00BE7704"/>
  </w:style>
  <w:style w:type="paragraph" w:styleId="ae">
    <w:name w:val="annotation subject"/>
    <w:basedOn w:val="ac"/>
    <w:next w:val="ac"/>
    <w:link w:val="af"/>
    <w:uiPriority w:val="99"/>
    <w:semiHidden/>
    <w:unhideWhenUsed/>
    <w:rsid w:val="00BE7704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BE7704"/>
    <w:rPr>
      <w:b/>
      <w:bCs/>
    </w:rPr>
  </w:style>
  <w:style w:type="character" w:styleId="af0">
    <w:name w:val="Hyperlink"/>
    <w:basedOn w:val="a0"/>
    <w:uiPriority w:val="99"/>
    <w:unhideWhenUsed/>
    <w:rsid w:val="00D677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13DD070FE4FA904EB6B782DEC4DBFA40" ma:contentTypeVersion="4" ma:contentTypeDescription="建立新的文件。" ma:contentTypeScope="" ma:versionID="778f04c7e9ea378253a5722fe4b9f9ef">
  <xsd:schema xmlns:xsd="http://www.w3.org/2001/XMLSchema" xmlns:xs="http://www.w3.org/2001/XMLSchema" xmlns:p="http://schemas.microsoft.com/office/2006/metadata/properties" xmlns:ns3="bd3ea70b-2b18-4962-8d1d-ddc49b290ba2" targetNamespace="http://schemas.microsoft.com/office/2006/metadata/properties" ma:root="true" ma:fieldsID="5866557d10fd8653f9c60ce58f17440c" ns3:_="">
    <xsd:import namespace="bd3ea70b-2b18-4962-8d1d-ddc49b290b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ea70b-2b18-4962-8d1d-ddc49b290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66642-9344-4DD9-9AFC-591591F6C6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EAD022-47BE-404E-8D13-5B898652E7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60C7AC-D549-48D4-9EC3-2CC401C51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ea70b-2b18-4962-8d1d-ddc49b290b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B22EE-A9EA-4CE2-AB9B-74A60AA56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玫樺</dc:creator>
  <cp:lastModifiedBy>user</cp:lastModifiedBy>
  <cp:revision>2</cp:revision>
  <cp:lastPrinted>2022-09-23T01:17:00Z</cp:lastPrinted>
  <dcterms:created xsi:type="dcterms:W3CDTF">2022-09-27T06:08:00Z</dcterms:created>
  <dcterms:modified xsi:type="dcterms:W3CDTF">2022-09-27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DD070FE4FA904EB6B782DEC4DBFA40</vt:lpwstr>
  </property>
</Properties>
</file>